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3462914" w14:textId="151A5A28" w:rsidR="00C30FE3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679505" w:history="1">
        <w:r w:rsidR="00C30FE3" w:rsidRPr="004C5783">
          <w:rPr>
            <w:rStyle w:val="Hiperligao"/>
            <w:noProof/>
          </w:rPr>
          <w:t>Lista de Figuras</w:t>
        </w:r>
        <w:r w:rsidR="00C30FE3">
          <w:rPr>
            <w:noProof/>
            <w:webHidden/>
          </w:rPr>
          <w:tab/>
        </w:r>
        <w:r w:rsidR="00C30FE3">
          <w:rPr>
            <w:noProof/>
            <w:webHidden/>
          </w:rPr>
          <w:fldChar w:fldCharType="begin"/>
        </w:r>
        <w:r w:rsidR="00C30FE3">
          <w:rPr>
            <w:noProof/>
            <w:webHidden/>
          </w:rPr>
          <w:instrText xml:space="preserve"> PAGEREF _Toc63679505 \h </w:instrText>
        </w:r>
        <w:r w:rsidR="00C30FE3">
          <w:rPr>
            <w:noProof/>
            <w:webHidden/>
          </w:rPr>
        </w:r>
        <w:r w:rsidR="00C30FE3">
          <w:rPr>
            <w:noProof/>
            <w:webHidden/>
          </w:rPr>
          <w:fldChar w:fldCharType="separate"/>
        </w:r>
        <w:r w:rsidR="00C30FE3">
          <w:rPr>
            <w:noProof/>
            <w:webHidden/>
          </w:rPr>
          <w:t>v</w:t>
        </w:r>
        <w:r w:rsidR="00C30FE3">
          <w:rPr>
            <w:noProof/>
            <w:webHidden/>
          </w:rPr>
          <w:fldChar w:fldCharType="end"/>
        </w:r>
      </w:hyperlink>
    </w:p>
    <w:p w14:paraId="25A2AAA0" w14:textId="4E596616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06" w:history="1">
        <w:r w:rsidRPr="004C5783">
          <w:rPr>
            <w:rStyle w:val="Hiperligao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6C78851A" w14:textId="44CBA160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07" w:history="1">
        <w:r w:rsidRPr="004C5783">
          <w:rPr>
            <w:rStyle w:val="Hiperligao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66973380" w14:textId="4EAD2541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08" w:history="1">
        <w:r w:rsidRPr="004C5783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19F957B" w14:textId="72AD90E0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9" w:history="1">
        <w:r w:rsidRPr="004C5783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23683AB" w14:textId="1A7C4B54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0" w:history="1">
        <w:r w:rsidRPr="004C5783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0663E38" w14:textId="56D94060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1" w:history="1">
        <w:r w:rsidRPr="004C5783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D6DB100" w14:textId="52F468D9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12" w:history="1">
        <w:r w:rsidRPr="004C5783">
          <w:rPr>
            <w:rStyle w:val="Hiperligao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42C31DA" w14:textId="38251CED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3" w:history="1">
        <w:r w:rsidRPr="004C5783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E8164C4" w14:textId="2CF709D6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4" w:history="1">
        <w:r w:rsidRPr="004C5783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503949D" w14:textId="3105A1D0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5" w:history="1">
        <w:r w:rsidRPr="004C5783">
          <w:rPr>
            <w:rStyle w:val="Hiperligao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569039A" w14:textId="03F2725E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6" w:history="1">
        <w:r w:rsidRPr="004C5783">
          <w:rPr>
            <w:rStyle w:val="Hiperligao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8BC3077" w14:textId="66347B54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7" w:history="1">
        <w:r w:rsidRPr="004C5783">
          <w:rPr>
            <w:rStyle w:val="Hiperligao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69C3972" w14:textId="31E2AEA4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18" w:history="1">
        <w:r w:rsidRPr="004C5783">
          <w:rPr>
            <w:rStyle w:val="Hiperligao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25499AF" w14:textId="4FDCD148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19" w:history="1">
        <w:r w:rsidRPr="004C5783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298D585" w14:textId="3B222B0C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0" w:history="1">
        <w:r w:rsidRPr="004C5783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C442E67" w14:textId="556CBF85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1" w:history="1">
        <w:r w:rsidRPr="004C5783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EB4EC26" w14:textId="0B509267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2" w:history="1">
        <w:r w:rsidRPr="004C5783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DD459A1" w14:textId="53D7DB56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3" w:history="1">
        <w:r w:rsidRPr="004C5783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7F3794" w14:textId="0FF2F06F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24" w:history="1">
        <w:r w:rsidRPr="004C5783">
          <w:rPr>
            <w:rStyle w:val="Hiperligao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983E42E" w14:textId="6B631A34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5" w:history="1">
        <w:r w:rsidRPr="004C5783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3D5BA7C" w14:textId="45E7D12F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26" w:history="1">
        <w:r w:rsidRPr="004C5783">
          <w:rPr>
            <w:rStyle w:val="Hiperligao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96017F7" w14:textId="1AB093ED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27" w:history="1">
        <w:r w:rsidRPr="004C5783">
          <w:rPr>
            <w:rStyle w:val="Hiperligao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6842E4F" w14:textId="71DDC4F3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28" w:history="1">
        <w:r w:rsidRPr="004C5783">
          <w:rPr>
            <w:rStyle w:val="Hiperligao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7F13C6E" w14:textId="2ABC6A72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29" w:history="1">
        <w:r w:rsidRPr="004C5783">
          <w:rPr>
            <w:rStyle w:val="Hiperligao"/>
            <w:noProof/>
          </w:rPr>
          <w:t>7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CA8167D" w14:textId="6E7EBF24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30" w:history="1">
        <w:r w:rsidRPr="004C5783">
          <w:rPr>
            <w:rStyle w:val="Hiperligao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7737AAB" w14:textId="06FFDEF2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1" w:history="1">
        <w:r w:rsidRPr="004C5783">
          <w:rPr>
            <w:rStyle w:val="Hiperligao"/>
            <w:noProof/>
          </w:rPr>
          <w:t>8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2435FA58" w14:textId="4DC0D8BB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2" w:history="1">
        <w:r w:rsidRPr="004C5783">
          <w:rPr>
            <w:rStyle w:val="Hiperligao"/>
            <w:noProof/>
          </w:rPr>
          <w:t>8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Fia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45D1BE23" w14:textId="7D5EB50B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3" w:history="1">
        <w:r w:rsidRPr="004C5783">
          <w:rPr>
            <w:rStyle w:val="Hiperligao"/>
            <w:noProof/>
          </w:rPr>
          <w:t>8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Seguranç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A781916" w14:textId="4D714CFB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4" w:history="1">
        <w:r w:rsidRPr="004C5783">
          <w:rPr>
            <w:rStyle w:val="Hiperligao"/>
            <w:noProof/>
          </w:rPr>
          <w:t>8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ertif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C6728B4" w14:textId="51868265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35" w:history="1">
        <w:r w:rsidRPr="004C5783">
          <w:rPr>
            <w:rStyle w:val="Hiperligao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6C912E58" w14:textId="1683EDC4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6" w:history="1">
        <w:r w:rsidRPr="004C5783">
          <w:rPr>
            <w:rStyle w:val="Hiperligao"/>
            <w:noProof/>
          </w:rPr>
          <w:t>9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18ABE593" w14:textId="32D6A0C3" w:rsidR="00C30FE3" w:rsidRDefault="00C30FE3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37" w:history="1">
        <w:r w:rsidRPr="004C5783">
          <w:rPr>
            <w:rStyle w:val="Hiperligao"/>
            <w:noProof/>
          </w:rPr>
          <w:t>9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Sugestões de Trabalh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1592F8C5" w14:textId="16401D7A" w:rsidR="00C30FE3" w:rsidRDefault="00C30FE3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79538" w:history="1">
        <w:r w:rsidRPr="004C5783">
          <w:rPr>
            <w:rStyle w:val="Hiperligao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425E522B" w14:textId="0335AC68" w:rsidR="00C30FE3" w:rsidRDefault="00C30FE3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79539" w:history="1">
        <w:r w:rsidRPr="004C5783">
          <w:rPr>
            <w:rStyle w:val="Hiperligao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4C5783">
          <w:rPr>
            <w:rStyle w:val="Hiperligao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378302BB" w14:textId="6FCCFB74" w:rsidR="00C30FE3" w:rsidRDefault="00C30FE3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79540" w:history="1">
        <w:r w:rsidRPr="004C5783">
          <w:rPr>
            <w:rStyle w:val="Hiperligao"/>
            <w:noProof/>
            <w:lang w:val="en-US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EC91DE4" w14:textId="380C81DF" w:rsidR="009D01F6" w:rsidRPr="00B66544" w:rsidRDefault="00875F34" w:rsidP="00875F34">
      <w:pPr>
        <w:pStyle w:val="ndice1"/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679505"/>
      <w:r w:rsidRPr="00B66544">
        <w:rPr>
          <w:rFonts w:ascii="NewsGotT" w:hAnsi="NewsGotT"/>
        </w:rPr>
        <w:t>Lista de Figuras</w:t>
      </w:r>
      <w:bookmarkEnd w:id="0"/>
      <w:bookmarkEnd w:id="1"/>
    </w:p>
    <w:p w14:paraId="4733A05C" w14:textId="269589B8" w:rsidR="00C30FE3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679482" w:history="1">
        <w:r w:rsidR="00C30FE3" w:rsidRPr="00E26F4D">
          <w:rPr>
            <w:rStyle w:val="Hiperligao"/>
            <w:noProof/>
          </w:rPr>
          <w:t>Figura 2.1 - Diagrama de blocos do sistema</w:t>
        </w:r>
        <w:r w:rsidR="00C30FE3">
          <w:rPr>
            <w:noProof/>
            <w:webHidden/>
          </w:rPr>
          <w:tab/>
        </w:r>
        <w:r w:rsidR="00C30FE3">
          <w:rPr>
            <w:noProof/>
            <w:webHidden/>
          </w:rPr>
          <w:fldChar w:fldCharType="begin"/>
        </w:r>
        <w:r w:rsidR="00C30FE3">
          <w:rPr>
            <w:noProof/>
            <w:webHidden/>
          </w:rPr>
          <w:instrText xml:space="preserve"> PAGEREF _Toc63679482 \h </w:instrText>
        </w:r>
        <w:r w:rsidR="00C30FE3">
          <w:rPr>
            <w:noProof/>
            <w:webHidden/>
          </w:rPr>
        </w:r>
        <w:r w:rsidR="00C30FE3">
          <w:rPr>
            <w:noProof/>
            <w:webHidden/>
          </w:rPr>
          <w:fldChar w:fldCharType="separate"/>
        </w:r>
        <w:r w:rsidR="00C30FE3">
          <w:rPr>
            <w:noProof/>
            <w:webHidden/>
          </w:rPr>
          <w:t>13</w:t>
        </w:r>
        <w:r w:rsidR="00C30FE3">
          <w:rPr>
            <w:noProof/>
            <w:webHidden/>
          </w:rPr>
          <w:fldChar w:fldCharType="end"/>
        </w:r>
      </w:hyperlink>
    </w:p>
    <w:p w14:paraId="229BD34C" w14:textId="41113745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3" w:history="1">
        <w:r w:rsidRPr="00E26F4D">
          <w:rPr>
            <w:rStyle w:val="Hiperligao"/>
            <w:noProof/>
          </w:rPr>
          <w:t>Figura 2.2 - Array de sensores QTR-8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F05D756" w14:textId="4367152B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4" w:history="1">
        <w:r w:rsidRPr="00E26F4D">
          <w:rPr>
            <w:rStyle w:val="Hiperligao"/>
            <w:noProof/>
          </w:rPr>
          <w:t>Figura 2.3 - Módulo Driver L298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22D815" w14:textId="130D1621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5" w:history="1">
        <w:r w:rsidRPr="00E26F4D">
          <w:rPr>
            <w:rStyle w:val="Hiperligao"/>
            <w:noProof/>
          </w:rPr>
          <w:t>Figura 2.4 - Esquemático do circuito para os sensores a ser usados como componentes analóg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9C86F4E" w14:textId="60A46EB6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6" w:history="1">
        <w:r w:rsidRPr="00E26F4D">
          <w:rPr>
            <w:rStyle w:val="Hiperligao"/>
            <w:noProof/>
          </w:rPr>
          <w:t>Figura 2.5 - Esquemático do circuito para os sensores a ser usados como componentes digi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62B65C" w14:textId="6B97DBBE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7" w:history="1">
        <w:r w:rsidRPr="00E26F4D">
          <w:rPr>
            <w:rStyle w:val="Hiperligao"/>
            <w:noProof/>
          </w:rPr>
          <w:t>Figura 2.6 - Esquemático do 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AFADC04" w14:textId="4F3D2952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8" w:history="1">
        <w:r w:rsidRPr="00E26F4D">
          <w:rPr>
            <w:rStyle w:val="Hiperligao"/>
            <w:noProof/>
          </w:rPr>
          <w:t xml:space="preserve">Figura 2.7 - </w:t>
        </w:r>
        <w:r w:rsidRPr="00E26F4D">
          <w:rPr>
            <w:rStyle w:val="Hiperligao"/>
            <w:i/>
            <w:iCs/>
            <w:noProof/>
          </w:rPr>
          <w:t>Pinout</w:t>
        </w:r>
        <w:r w:rsidRPr="00E26F4D">
          <w:rPr>
            <w:rStyle w:val="Hiperligao"/>
            <w:noProof/>
          </w:rPr>
          <w:t xml:space="preserve"> TL49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4D72AD7" w14:textId="7DB2C0D0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89" w:history="1">
        <w:r w:rsidRPr="00E26F4D">
          <w:rPr>
            <w:rStyle w:val="Hiperligao"/>
            <w:noProof/>
          </w:rPr>
          <w:t>Figura 2.8 - Esquemático do 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D936C72" w14:textId="3258345A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0" w:history="1">
        <w:r w:rsidRPr="00E26F4D">
          <w:rPr>
            <w:rStyle w:val="Hiperligao"/>
            <w:noProof/>
          </w:rPr>
          <w:t>Figura 3.1 – Condicionamento de sinal para saídas de sensores analógicos (a) Entrada 0 V; (b) Entrada 2 V; (c) Entrada 5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BB4324B" w14:textId="061FD655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1" w:history="1">
        <w:r w:rsidRPr="00E26F4D">
          <w:rPr>
            <w:rStyle w:val="Hiperligao"/>
            <w:noProof/>
          </w:rPr>
          <w:t>Figura 3.2 - Condicionamento de sinal para saídas de sensores digitais (a) Entrada 0 V; (b) Entrada 2 V; (c) Entrada 5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AFA6221" w14:textId="59808EBA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2" w:history="1">
        <w:r w:rsidRPr="00E26F4D">
          <w:rPr>
            <w:rStyle w:val="Hiperligao"/>
            <w:noProof/>
          </w:rPr>
          <w:t>Figura 3.3- Circuito de controlo da velocidade dos motores com S3 e S6 iguais a 0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29361A3" w14:textId="2027771C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3" w:history="1">
        <w:r w:rsidRPr="00E26F4D">
          <w:rPr>
            <w:rStyle w:val="Hiperligao"/>
            <w:noProof/>
          </w:rPr>
          <w:t>Figura 3.4 - Circuito de controlo da velocidade dos motores com S3 igual a 0 V e S6 igual a 5 V (motor direito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B154EED" w14:textId="3D9387A2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4" w:history="1">
        <w:r w:rsidRPr="00E26F4D">
          <w:rPr>
            <w:rStyle w:val="Hiperligao"/>
            <w:noProof/>
          </w:rPr>
          <w:t>Figura 3.5 - Circuito de controlo da velocidade dos motores com S3 igual a 0 V e S6 igual a 5 V (motor esquerdo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B81DA74" w14:textId="159F3636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5" w:history="1">
        <w:r w:rsidRPr="00E26F4D">
          <w:rPr>
            <w:rStyle w:val="Hiperligao"/>
            <w:noProof/>
          </w:rPr>
          <w:t>Figura 3.6 - Circuito de controlo da velocidade dos motores com S3 igual a 2,5 V e S6 igual a 0 V (motor direito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FA66464" w14:textId="696286B7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6" w:history="1">
        <w:r w:rsidRPr="00E26F4D">
          <w:rPr>
            <w:rStyle w:val="Hiperligao"/>
            <w:noProof/>
          </w:rPr>
          <w:t>Figura 3.7 - Circuito de controlo da velocidade dos motores com S3 igual a 2,5 V e S6 igual a 0 V (motor esquerdo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D661869" w14:textId="24DF9309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7" w:history="1">
        <w:r w:rsidRPr="00E26F4D">
          <w:rPr>
            <w:rStyle w:val="Hiperligao"/>
            <w:noProof/>
          </w:rPr>
          <w:t>Figura 3.8 - Circuito de atuação dos sinais PWM com entrada de 0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0C343F1" w14:textId="24A67742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8" w:history="1">
        <w:r w:rsidRPr="00E26F4D">
          <w:rPr>
            <w:rStyle w:val="Hiperligao"/>
            <w:noProof/>
          </w:rPr>
          <w:t>Figura 3.9 - Circuito de atuação dos sinais PWM com entrada de 2,1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E125F8D" w14:textId="142E013C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499" w:history="1">
        <w:r w:rsidRPr="00E26F4D">
          <w:rPr>
            <w:rStyle w:val="Hiperligao"/>
            <w:noProof/>
          </w:rPr>
          <w:t>Figura 3.10 - Circuito de atuação dos sinais PWM com entrada de 3,6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1E86662" w14:textId="71F33D7F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0" w:history="1">
        <w:r w:rsidRPr="00E26F4D">
          <w:rPr>
            <w:rStyle w:val="Hiperligao"/>
            <w:noProof/>
          </w:rPr>
          <w:t>Figura 6.1 - Vista sup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7BACA659" w14:textId="26557FB0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1" w:history="1">
        <w:r w:rsidRPr="00E26F4D">
          <w:rPr>
            <w:rStyle w:val="Hiperligao"/>
            <w:noProof/>
          </w:rPr>
          <w:t>Figura 6.2 - Vista inf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976A223" w14:textId="2FE19176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2" w:history="1">
        <w:r w:rsidRPr="00E26F4D">
          <w:rPr>
            <w:rStyle w:val="Hiperligao"/>
            <w:noProof/>
          </w:rPr>
          <w:t>Figura 6.3 - Vista later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736F1A8" w14:textId="3B87F9F9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3" w:history="1">
        <w:r w:rsidRPr="00E26F4D">
          <w:rPr>
            <w:rStyle w:val="Hiperligao"/>
            <w:noProof/>
          </w:rPr>
          <w:t>Figura 6.4 - Vista traseira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1E184D0" w14:textId="73B26226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04" w:history="1">
        <w:r w:rsidRPr="00E26F4D">
          <w:rPr>
            <w:rStyle w:val="Hiperligao"/>
            <w:noProof/>
          </w:rPr>
          <w:t>Figura 6.5 - Vista front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116B46A" w14:textId="63B0DDAD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679506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56D71A47" w14:textId="1EC043ED" w:rsidR="00C30FE3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679541" w:history="1">
        <w:r w:rsidR="00C30FE3" w:rsidRPr="00DD53F8">
          <w:rPr>
            <w:rStyle w:val="Hiperligao"/>
            <w:noProof/>
          </w:rPr>
          <w:t>Tabela 1 – Simulações dos circuitos de controlo de velocidade dos motores</w:t>
        </w:r>
        <w:r w:rsidR="00C30FE3">
          <w:rPr>
            <w:noProof/>
            <w:webHidden/>
          </w:rPr>
          <w:tab/>
        </w:r>
        <w:r w:rsidR="00C30FE3">
          <w:rPr>
            <w:noProof/>
            <w:webHidden/>
          </w:rPr>
          <w:fldChar w:fldCharType="begin"/>
        </w:r>
        <w:r w:rsidR="00C30FE3">
          <w:rPr>
            <w:noProof/>
            <w:webHidden/>
          </w:rPr>
          <w:instrText xml:space="preserve"> PAGEREF _Toc63679541 \h </w:instrText>
        </w:r>
        <w:r w:rsidR="00C30FE3">
          <w:rPr>
            <w:noProof/>
            <w:webHidden/>
          </w:rPr>
        </w:r>
        <w:r w:rsidR="00C30FE3">
          <w:rPr>
            <w:noProof/>
            <w:webHidden/>
          </w:rPr>
          <w:fldChar w:fldCharType="separate"/>
        </w:r>
        <w:r w:rsidR="00C30FE3">
          <w:rPr>
            <w:noProof/>
            <w:webHidden/>
          </w:rPr>
          <w:t>24</w:t>
        </w:r>
        <w:r w:rsidR="00C30FE3">
          <w:rPr>
            <w:noProof/>
            <w:webHidden/>
          </w:rPr>
          <w:fldChar w:fldCharType="end"/>
        </w:r>
      </w:hyperlink>
    </w:p>
    <w:p w14:paraId="151803B7" w14:textId="7B75797A" w:rsidR="00C30FE3" w:rsidRDefault="00C30FE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79542" w:history="1">
        <w:r w:rsidRPr="00DD53F8">
          <w:rPr>
            <w:rStyle w:val="Hiperligao"/>
            <w:noProof/>
          </w:rPr>
          <w:t>Tabela 2 -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9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2DBA983" w14:textId="555348DD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679507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955430">
        <w:tc>
          <w:tcPr>
            <w:tcW w:w="2104" w:type="dxa"/>
          </w:tcPr>
          <w:p w14:paraId="5546726B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955430">
        <w:tc>
          <w:tcPr>
            <w:tcW w:w="2104" w:type="dxa"/>
          </w:tcPr>
          <w:p w14:paraId="426F9201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955430">
        <w:tc>
          <w:tcPr>
            <w:tcW w:w="2104" w:type="dxa"/>
          </w:tcPr>
          <w:p w14:paraId="2707BBD5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955430">
        <w:tc>
          <w:tcPr>
            <w:tcW w:w="2104" w:type="dxa"/>
          </w:tcPr>
          <w:p w14:paraId="262B687C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FFD2191" w:rsidR="00A6066A" w:rsidRPr="00B66544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="00C30FE3">
              <w:rPr>
                <w:rFonts w:ascii="NewsGotT" w:hAnsi="NewsGotT"/>
                <w:i/>
                <w:lang w:val="en-GB"/>
              </w:rPr>
              <w:t>Wid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955430">
        <w:tc>
          <w:tcPr>
            <w:tcW w:w="2104" w:type="dxa"/>
          </w:tcPr>
          <w:p w14:paraId="08556AAB" w14:textId="77777777" w:rsidR="00A6066A" w:rsidRPr="00B66544" w:rsidRDefault="00A6066A" w:rsidP="00955430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A6066A" w:rsidRPr="00EB7B87" w14:paraId="449C33A4" w14:textId="77777777" w:rsidTr="00955430">
        <w:tc>
          <w:tcPr>
            <w:tcW w:w="2104" w:type="dxa"/>
          </w:tcPr>
          <w:p w14:paraId="1EF3CAC6" w14:textId="77777777" w:rsidR="00A6066A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679508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679509"/>
      <w:bookmarkEnd w:id="6"/>
      <w:r>
        <w:rPr>
          <w:rFonts w:ascii="NewsGotT" w:hAnsi="NewsGotT"/>
        </w:rPr>
        <w:t>Introdução</w:t>
      </w:r>
      <w:bookmarkEnd w:id="9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679510"/>
      <w:r>
        <w:rPr>
          <w:rFonts w:ascii="NewsGotT" w:hAnsi="NewsGotT"/>
        </w:rPr>
        <w:t>Enquadramento</w:t>
      </w:r>
      <w:bookmarkEnd w:id="10"/>
    </w:p>
    <w:bookmarkEnd w:id="7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508125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679511"/>
      <w:r>
        <w:rPr>
          <w:rFonts w:ascii="NewsGotT" w:hAnsi="NewsGotT"/>
        </w:rPr>
        <w:lastRenderedPageBreak/>
        <w:t>Especificações previstas</w:t>
      </w:r>
      <w:bookmarkEnd w:id="11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2" w:name="_Hlk63587395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3" w:name="_Toc63679512"/>
      <w:r w:rsidR="00A6066A">
        <w:rPr>
          <w:rFonts w:ascii="NewsGotT" w:hAnsi="NewsGotT"/>
        </w:rPr>
        <w:t>Desenho dos Circuitos Eletrónicos</w:t>
      </w:r>
      <w:bookmarkEnd w:id="13"/>
    </w:p>
    <w:p w14:paraId="0E91C9FF" w14:textId="0108CFF9" w:rsidR="00437DBF" w:rsidRDefault="00437DBF" w:rsidP="00626C7F">
      <w:pPr>
        <w:pStyle w:val="Ttulo2"/>
        <w:rPr>
          <w:rFonts w:ascii="NewsGotT" w:hAnsi="NewsGotT"/>
        </w:rPr>
      </w:pPr>
      <w:bookmarkStart w:id="14" w:name="_Toc398112298"/>
      <w:bookmarkStart w:id="15" w:name="_Toc471578936"/>
      <w:bookmarkStart w:id="16" w:name="_Toc63679513"/>
      <w:bookmarkEnd w:id="12"/>
      <w:r w:rsidRPr="00B66544">
        <w:rPr>
          <w:rFonts w:ascii="NewsGotT" w:hAnsi="NewsGotT"/>
        </w:rPr>
        <w:t>Introdução</w:t>
      </w:r>
      <w:bookmarkEnd w:id="14"/>
      <w:bookmarkEnd w:id="15"/>
      <w:bookmarkEnd w:id="16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7BEEECD7" w:rsidR="00A6066A" w:rsidRDefault="00A6066A" w:rsidP="00A6066A">
      <w:pPr>
        <w:pStyle w:val="PhDLegendaFiguras"/>
      </w:pPr>
      <w:bookmarkStart w:id="17" w:name="_Ref63615892"/>
      <w:bookmarkStart w:id="18" w:name="_Ref63615899"/>
      <w:bookmarkStart w:id="19" w:name="_Ref63604437"/>
      <w:bookmarkStart w:id="20" w:name="_Toc63679482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1</w:t>
      </w:r>
      <w:r w:rsidR="00E61859">
        <w:fldChar w:fldCharType="end"/>
      </w:r>
      <w:bookmarkEnd w:id="19"/>
      <w:r>
        <w:t xml:space="preserve"> </w:t>
      </w:r>
      <w:bookmarkStart w:id="21" w:name="_Ref63615906"/>
      <w:r>
        <w:t xml:space="preserve">- </w:t>
      </w:r>
      <w:r w:rsidRPr="001045AC">
        <w:t>Diagrama de blocos do sistema</w:t>
      </w:r>
      <w:bookmarkEnd w:id="17"/>
      <w:bookmarkEnd w:id="18"/>
      <w:bookmarkEnd w:id="20"/>
      <w:bookmarkEnd w:id="21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3A28D28D" w:rsidR="00A6066A" w:rsidRDefault="00A6066A" w:rsidP="00A6066A">
      <w:pPr>
        <w:pStyle w:val="PhDLegendaFiguras"/>
      </w:pPr>
      <w:bookmarkStart w:id="22" w:name="_Toc63679483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 w:rsidR="00955430">
        <w:t>A</w:t>
      </w:r>
      <w:bookmarkEnd w:id="22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2D85E60E" w:rsidR="00A6066A" w:rsidRDefault="00A6066A" w:rsidP="006A6AAA">
      <w:pPr>
        <w:pStyle w:val="PhDLegendaFiguras"/>
      </w:pPr>
      <w:bookmarkStart w:id="23" w:name="_Toc63679484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>
        <w:t xml:space="preserve"> - </w:t>
      </w:r>
      <w:r w:rsidRPr="00562C82">
        <w:t>Módulo Driver L298N</w:t>
      </w:r>
      <w:bookmarkEnd w:id="23"/>
    </w:p>
    <w:p w14:paraId="2C7CD3F0" w14:textId="0C95E536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D86F14D" w14:textId="6CE40903" w:rsidR="004F3A99" w:rsidRDefault="004F3A99" w:rsidP="006A6AAA">
      <w:pPr>
        <w:pStyle w:val="PhDCorpo"/>
      </w:pPr>
    </w:p>
    <w:p w14:paraId="033AA39E" w14:textId="724C830B" w:rsidR="004F3A99" w:rsidRDefault="004F3A99" w:rsidP="006A6AAA">
      <w:pPr>
        <w:pStyle w:val="PhDCorpo"/>
      </w:pPr>
      <w:r w:rsidRPr="004F3A99">
        <w:rPr>
          <w:highlight w:val="red"/>
        </w:rPr>
        <w:t xml:space="preserve">É de salientar ainda, que para estabelecer a tensão de referência é necessário ter em conta os valores de leitura do sensor. Quando o robô se encontra sobre uma superfície branca os sensores medem, aproximadamente, 0 V. Já quando se encontra sobre uma superfície preta os sensores medem, sensivelmente, 5 V. Como o </w:t>
      </w:r>
      <w:proofErr w:type="spellStart"/>
      <w:r w:rsidRPr="004F3A99">
        <w:rPr>
          <w:highlight w:val="red"/>
        </w:rPr>
        <w:t>array</w:t>
      </w:r>
      <w:proofErr w:type="spellEnd"/>
      <w:r w:rsidRPr="004F3A99">
        <w:rPr>
          <w:highlight w:val="red"/>
        </w:rPr>
        <w:t xml:space="preserve"> de sensores usado é analógico, para as restantes cores os sensores apresentam valores entre estas duas gamas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24" w:name="_Toc63679514"/>
      <w:r>
        <w:rPr>
          <w:rFonts w:ascii="NewsGotT" w:hAnsi="NewsGotT"/>
        </w:rPr>
        <w:t>Condicionamento de Sinal</w:t>
      </w:r>
      <w:bookmarkEnd w:id="24"/>
    </w:p>
    <w:p w14:paraId="6B45296A" w14:textId="603594BE" w:rsidR="00404276" w:rsidRDefault="00404276" w:rsidP="00404276">
      <w:pPr>
        <w:pStyle w:val="PhDCorpoTextoDepoisTabela"/>
        <w:keepNext/>
      </w:pPr>
      <w:bookmarkStart w:id="25" w:name="_Toc471578952"/>
      <w:bookmarkStart w:id="26" w:name="_Toc471578953"/>
      <w:bookmarkEnd w:id="25"/>
      <w:r>
        <w:tab/>
        <w:t xml:space="preserve">Este circuito tem como objetivo fazer o condicionamento de sinal, ou seja, fornecer medições precisas, que são essenciais para a obtenção precisa de dados e controlo do robô. O circuito é composto por cinco entradas provenientes dos sensores (Sensor 1, Sensor 3, Sensor 5, Sensor 6, Sensor 8) e por uma entrada proveniente de um botão (Botão), como apresentado 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1</w:t>
      </w:r>
      <w:r>
        <w:fldChar w:fldCharType="end"/>
      </w:r>
      <w:r>
        <w:t xml:space="preserve">. Nesta figura pode-se ver ainda que existem duas saídas analógicas (S3 e S6 correspondentes às entradas Sensor 3 e Sensor 6, respetivamente) e quatro saídas digitais (S1, S5, S8 e B correspondentes às entradas Sensor 1, Sensor 5, Sensor 8 e Botão, respetivamente). </w:t>
      </w:r>
    </w:p>
    <w:p w14:paraId="325D8C64" w14:textId="3AA05E27" w:rsidR="00404276" w:rsidRDefault="00404276" w:rsidP="00404276">
      <w:pPr>
        <w:pStyle w:val="PhDCorpoTextoDepoisTabela"/>
        <w:keepNext/>
      </w:pPr>
      <w:r>
        <w:tab/>
        <w:t xml:space="preserve">As saídas analógicas são </w:t>
      </w:r>
      <w:r w:rsidRPr="00404276">
        <w:t>obtidas</w:t>
      </w:r>
      <w:r>
        <w:t xml:space="preserve">, como representado na </w:t>
      </w:r>
      <w:r>
        <w:fldChar w:fldCharType="begin"/>
      </w:r>
      <w:r>
        <w:instrText xml:space="preserve"> REF _Ref63604459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4</w:t>
      </w:r>
      <w:r>
        <w:fldChar w:fldCharType="end"/>
      </w:r>
      <w:r>
        <w:t>. Como se pode constatar este circuito é um seguidor de tensão e tem como objetivo minimizar efeito de carga do sensor.</w:t>
      </w:r>
    </w:p>
    <w:p w14:paraId="0033821E" w14:textId="5A98C8D5" w:rsidR="00182C43" w:rsidRDefault="00182C43" w:rsidP="004F3A99">
      <w:pPr>
        <w:pStyle w:val="PhDFigura"/>
      </w:pPr>
      <w:r w:rsidRPr="00182C43">
        <w:rPr>
          <w:noProof/>
        </w:rPr>
        <w:drawing>
          <wp:inline distT="0" distB="0" distL="0" distR="0" wp14:anchorId="7A461C28" wp14:editId="146FC900">
            <wp:extent cx="2616200" cy="1809115"/>
            <wp:effectExtent l="0" t="0" r="0" b="63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9545" r="25035"/>
                    <a:stretch/>
                  </pic:blipFill>
                  <pic:spPr bwMode="auto">
                    <a:xfrm>
                      <a:off x="0" y="0"/>
                      <a:ext cx="2616200" cy="1809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795CF423" w:rsidR="00182C43" w:rsidRDefault="00182C43" w:rsidP="00182C43">
      <w:pPr>
        <w:pStyle w:val="PhDLegendaFiguras"/>
      </w:pPr>
      <w:bookmarkStart w:id="27" w:name="_Ref63604459"/>
      <w:bookmarkStart w:id="28" w:name="_Toc63679485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4</w:t>
      </w:r>
      <w:r w:rsidR="00E61859">
        <w:fldChar w:fldCharType="end"/>
      </w:r>
      <w:bookmarkEnd w:id="27"/>
      <w:r>
        <w:t xml:space="preserve"> - </w:t>
      </w:r>
      <w:r w:rsidRPr="003117D0">
        <w:t>Esquemático do circuito para os sensores a ser usados como componentes analógicos</w:t>
      </w:r>
      <w:bookmarkEnd w:id="28"/>
    </w:p>
    <w:p w14:paraId="1178829B" w14:textId="24489A74" w:rsidR="00182C43" w:rsidRDefault="00182C43" w:rsidP="00182C43">
      <w:pPr>
        <w:pStyle w:val="PhDCorpoTextoDepoisTabela"/>
      </w:pPr>
      <w:r>
        <w:tab/>
      </w:r>
      <w:r w:rsidR="00404276" w:rsidRPr="00404276">
        <w:t>Num circuito digital apenas interessam dois tipos de valores: nível lógico alto e nível lógico baixo. Atendendo às características dos circuitos integrados utilizados é considerado nível lógico alto quando os valores de tensão atingem 2 V. Uma tensão deste valor corresponde a uma cor muito mais próxima do branco do que do preto, impossibilitando o robô de fazer o pretendido. Deste modo, é necessário transformar as entradas dos sensores em saídas digitais. Assim, estas entradas são introduzidas num seguidor de tensão seguido de um comparador não inversor com histerese, como ilustrado na</w:t>
      </w:r>
      <w:r w:rsidR="00404276">
        <w:t xml:space="preserve"> </w:t>
      </w:r>
      <w:r w:rsidR="00404276">
        <w:fldChar w:fldCharType="begin"/>
      </w:r>
      <w:r w:rsidR="00404276">
        <w:instrText xml:space="preserve"> REF _Ref63604501 \h </w:instrText>
      </w:r>
      <w:r w:rsidR="00404276">
        <w:fldChar w:fldCharType="separate"/>
      </w:r>
      <w:r w:rsidR="00246BCE">
        <w:t xml:space="preserve">Figura </w:t>
      </w:r>
      <w:r w:rsidR="00246BCE">
        <w:rPr>
          <w:noProof/>
        </w:rPr>
        <w:lastRenderedPageBreak/>
        <w:t>2</w:t>
      </w:r>
      <w:r w:rsidR="00246BCE">
        <w:t>.</w:t>
      </w:r>
      <w:r w:rsidR="00246BCE">
        <w:rPr>
          <w:noProof/>
        </w:rPr>
        <w:t>5</w:t>
      </w:r>
      <w:r w:rsidR="00404276">
        <w:fldChar w:fldCharType="end"/>
      </w:r>
      <w:r w:rsidR="00404276" w:rsidRPr="00404276">
        <w:t>, fazendo com que o valor à saída deste comparador seja 0 V até um valor de entrada mais próximo do valor de referência da cor preta, e que seja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063CC4B5">
            <wp:extent cx="4076700" cy="163518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778" cy="16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3D9EDBE3" w:rsidR="00182C43" w:rsidRDefault="00182C43" w:rsidP="00182C43">
      <w:pPr>
        <w:pStyle w:val="PhDLegendaFiguras"/>
      </w:pPr>
      <w:bookmarkStart w:id="29" w:name="_Ref63604501"/>
      <w:bookmarkStart w:id="30" w:name="_Toc63679486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5</w:t>
      </w:r>
      <w:r w:rsidR="00E61859">
        <w:fldChar w:fldCharType="end"/>
      </w:r>
      <w:bookmarkEnd w:id="29"/>
      <w:r>
        <w:t xml:space="preserve"> - </w:t>
      </w:r>
      <w:r w:rsidRPr="005261AF">
        <w:t>Esquemático do circuito para os sensores a ser usados como componentes digitais</w:t>
      </w:r>
      <w:bookmarkEnd w:id="30"/>
    </w:p>
    <w:p w14:paraId="0BEB596E" w14:textId="63AD7890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</w:t>
      </w:r>
      <w:r w:rsidR="00246BCE" w:rsidRPr="00B66544">
        <w:t>)</w:t>
      </w:r>
      <w:r w:rsidR="0063363F">
        <w:fldChar w:fldCharType="end"/>
      </w:r>
      <w:r>
        <w:t xml:space="preserve"> permite determinar o valor 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60BE4D17" w:rsidR="00182C43" w:rsidRPr="00B66544" w:rsidRDefault="00FB75C9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h</m:t>
                </m:r>
                <m:r>
                  <w:rPr>
                    <w:rFonts w:ascii="Cambria Math" w:hAnsi="Cambria Math"/>
                  </w:rPr>
                  <m:t>=2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2C42A354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31" w:name="_Ref63606922"/>
            <w:bookmarkStart w:id="32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1"/>
            <w:r w:rsidRPr="00B66544">
              <w:rPr>
                <w:rFonts w:ascii="NewsGotT" w:hAnsi="NewsGotT"/>
              </w:rPr>
              <w:t>)</w:t>
            </w:r>
            <w:bookmarkEnd w:id="32"/>
          </w:p>
        </w:tc>
      </w:tr>
    </w:tbl>
    <w:p w14:paraId="1B60032D" w14:textId="4278C09D" w:rsidR="00182C43" w:rsidRDefault="00182C43" w:rsidP="00182C43">
      <w:pPr>
        <w:pStyle w:val="PhDCorpo"/>
      </w:pPr>
      <w:r>
        <w:tab/>
      </w:r>
      <w:r w:rsidRPr="00182C43">
        <w:t xml:space="preserve">Fazendo </w:t>
      </w:r>
      <m:oMath>
        <m:r>
          <m:rPr>
            <m:sty m:val="p"/>
          </m:rPr>
          <w:rPr>
            <w:rFonts w:ascii="Cambria Math" w:hAnsi="Cambria Math"/>
          </w:rPr>
          <m:t>∆h</m:t>
        </m:r>
        <m:r>
          <w:rPr>
            <w:rFonts w:ascii="Cambria Math" w:hAnsi="Cambria Math"/>
          </w:rPr>
          <m:t>=1 V</m:t>
        </m:r>
      </m:oMath>
      <w:r w:rsidRPr="00182C43">
        <w:t xml:space="preserve"> e considerando o 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Pr="00182C43">
        <w:t xml:space="preserve">. Na prática, este valor será ligeiramente inferior, n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. Os cálculos apenas são usados como referência. Após determinadas as resistências a usar e de estimado um valor para a tensão de referência, esta pode ser ajustada para um valor que se melhor adapta aos resultados práticos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1474863D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>1=2∙5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24F5CA13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33" w:name="_Ref63606940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3"/>
            <w:r w:rsidRPr="00B66544">
              <w:rPr>
                <w:rFonts w:ascii="NewsGotT" w:hAnsi="NewsGotT"/>
              </w:rPr>
              <w:t>)</w:t>
            </w:r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45967F1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0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66A3ACEE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34" w:name="_Ref6360694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4"/>
            <w:r w:rsidRPr="00B66544">
              <w:rPr>
                <w:rFonts w:ascii="NewsGotT" w:hAnsi="NewsGotT"/>
              </w:rPr>
              <w:t>)</w:t>
            </w:r>
          </w:p>
        </w:tc>
      </w:tr>
    </w:tbl>
    <w:p w14:paraId="19C509A1" w14:textId="4C3E7F51" w:rsidR="00FB75C9" w:rsidRDefault="00FB75C9" w:rsidP="00FB75C9">
      <w:pPr>
        <w:pStyle w:val="PhDCorpo"/>
      </w:pPr>
      <w:r>
        <w:tab/>
      </w:r>
      <w:r w:rsidR="0063363F">
        <w:t xml:space="preserve"> </w:t>
      </w:r>
      <w:r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>
        <w:rPr>
          <w:rFonts w:eastAsiaTheme="minorEastAsia"/>
        </w:rPr>
        <w:t xml:space="preserve"> </w:t>
      </w:r>
      <w:r>
        <w:t xml:space="preserve">tem-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63363F">
        <w:rPr>
          <w:rFonts w:eastAsiaTheme="minorEastAsia"/>
        </w:rPr>
        <w:t xml:space="preserve"> utiliza-se a equação </w:t>
      </w:r>
      <w:r w:rsidR="0063363F">
        <w:rPr>
          <w:rFonts w:eastAsiaTheme="minorEastAsia"/>
        </w:rPr>
        <w:fldChar w:fldCharType="begin"/>
      </w:r>
      <w:r w:rsidR="0063363F">
        <w:rPr>
          <w:rFonts w:eastAsiaTheme="minorEastAsia"/>
        </w:rPr>
        <w:instrText xml:space="preserve"> REF _Ref63607414 \h </w:instrText>
      </w:r>
      <w:r w:rsidR="0063363F">
        <w:rPr>
          <w:rFonts w:eastAsiaTheme="minorEastAsia"/>
        </w:rPr>
      </w:r>
      <w:r w:rsidR="0063363F"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4</w:t>
      </w:r>
      <w:r w:rsidR="00246BCE" w:rsidRPr="00B66544">
        <w:t>)</w:t>
      </w:r>
      <w:r w:rsidR="0063363F">
        <w:rPr>
          <w:rFonts w:eastAsiaTheme="minorEastAsia"/>
        </w:rPr>
        <w:fldChar w:fldCharType="end"/>
      </w:r>
      <w:r w:rsidR="0063363F">
        <w:rPr>
          <w:rFonts w:eastAsiaTheme="minorEastAsia"/>
        </w:rPr>
        <w:t xml:space="preserve"> para se ob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00D3BD7F" w:rsidR="00FB75C9" w:rsidRPr="00B66544" w:rsidRDefault="00210D8C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1FE3528A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35" w:name="_Ref63607109"/>
            <w:bookmarkStart w:id="36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5"/>
            <w:r w:rsidRPr="00B66544">
              <w:rPr>
                <w:rFonts w:ascii="NewsGotT" w:hAnsi="NewsGotT"/>
              </w:rPr>
              <w:t>)</w:t>
            </w:r>
            <w:bookmarkEnd w:id="36"/>
          </w:p>
        </w:tc>
      </w:tr>
    </w:tbl>
    <w:p w14:paraId="588E354A" w14:textId="41B615B3" w:rsidR="00FB75C9" w:rsidRDefault="00FB75C9" w:rsidP="00FB75C9">
      <w:pPr>
        <w:pStyle w:val="PhDCorpo"/>
      </w:pPr>
      <w:r>
        <w:tab/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en</m:t>
            </m:r>
          </m:sub>
        </m:sSub>
        <m:r>
          <w:rPr>
            <w:rFonts w:ascii="Cambria Math" w:hAnsi="Cambria Math"/>
          </w:rPr>
          <m:t>=3,5 V</m:t>
        </m:r>
      </m:oMath>
      <w:r>
        <w:t xml:space="preserve"> </w:t>
      </w:r>
      <w:r w:rsidR="0063363F">
        <w:t>temos</w:t>
      </w:r>
      <w:r>
        <w:t xml:space="preserve">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f</m:t>
            </m:r>
          </m:sub>
        </m:sSub>
        <m:r>
          <w:rPr>
            <w:rFonts w:ascii="Cambria Math" w:hAnsi="Cambria Math"/>
          </w:rPr>
          <m:t>=3 V</m:t>
        </m:r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up</m:t>
            </m:r>
          </m:sub>
        </m:sSub>
        <m:r>
          <w:rPr>
            <w:rFonts w:ascii="Cambria Math" w:hAnsi="Cambria Math"/>
          </w:rPr>
          <m:t>=4 V</m:t>
        </m:r>
      </m:oMath>
      <w:r>
        <w:t>,</w:t>
      </w:r>
      <w:r w:rsidR="00073818">
        <w:t xml:space="preserve"> </w:t>
      </w:r>
      <w:r>
        <w:t>ou seja, a saída do comparador só fica a nível lógico alto quando a leitura do sensor passa os 4 V e apenas volta a nível lógico baixo quando a leitura do sensor desce dos 3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73818" w:rsidRPr="00B66544" w14:paraId="04661265" w14:textId="77777777" w:rsidTr="00BF12EA">
        <w:tc>
          <w:tcPr>
            <w:tcW w:w="850" w:type="dxa"/>
            <w:vAlign w:val="center"/>
          </w:tcPr>
          <w:p w14:paraId="397B9784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5706617" w14:textId="0EE449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 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409509A" w14:textId="0A67CC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551BB945" w14:textId="77777777" w:rsidTr="00BF12EA">
        <w:tc>
          <w:tcPr>
            <w:tcW w:w="850" w:type="dxa"/>
            <w:vAlign w:val="center"/>
          </w:tcPr>
          <w:p w14:paraId="5ADC5620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E0F49F" w14:textId="28D813A6" w:rsidR="00073818" w:rsidRPr="00073818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∙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3E15604A" w14:textId="13D9802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676162F8" w14:textId="77777777" w:rsidTr="00BF12EA">
        <w:tc>
          <w:tcPr>
            <w:tcW w:w="850" w:type="dxa"/>
            <w:vAlign w:val="center"/>
          </w:tcPr>
          <w:p w14:paraId="7E9917D3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23404B8" w14:textId="15FD2036" w:rsidR="00073818" w:rsidRPr="00FB75C9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30A5E57B" w14:textId="021E67D9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</w:tbl>
    <w:p w14:paraId="608FFCAD" w14:textId="1E181BD8" w:rsidR="00073818" w:rsidRDefault="00404276" w:rsidP="00FB75C9">
      <w:pPr>
        <w:pStyle w:val="PhDCorpo"/>
      </w:pPr>
      <w:r w:rsidRPr="00404276">
        <w:rPr>
          <w:highlight w:val="red"/>
        </w:rPr>
        <w:t>Botão</w:t>
      </w:r>
    </w:p>
    <w:p w14:paraId="3F3578A7" w14:textId="20D59B34" w:rsidR="00404276" w:rsidRDefault="00404276" w:rsidP="00626C7F">
      <w:pPr>
        <w:pStyle w:val="Ttulo2"/>
        <w:rPr>
          <w:rFonts w:ascii="NewsGotT" w:hAnsi="NewsGotT"/>
        </w:rPr>
      </w:pPr>
      <w:bookmarkStart w:id="37" w:name="_Ref63669162"/>
      <w:bookmarkStart w:id="38" w:name="_Toc63679515"/>
      <w:bookmarkEnd w:id="26"/>
      <w:r>
        <w:rPr>
          <w:rFonts w:ascii="NewsGotT" w:hAnsi="NewsGotT"/>
        </w:rPr>
        <w:lastRenderedPageBreak/>
        <w:t>Circuito de Controlo da Velocidade dos Motores</w:t>
      </w:r>
      <w:bookmarkEnd w:id="37"/>
      <w:bookmarkEnd w:id="38"/>
    </w:p>
    <w:p w14:paraId="0B88BC75" w14:textId="1F609C27" w:rsidR="004F3A99" w:rsidRDefault="004F3A99" w:rsidP="004F3A99">
      <w:pPr>
        <w:pStyle w:val="PhDCorpoTextoDepoisTabela"/>
      </w:pPr>
      <w:r>
        <w:tab/>
        <w:t xml:space="preserve">O controlo da velocidade de rotação dos motores está diretamente relacionado com a leitura dos valores de tensão obtidos pelo sensor. Os sensores utilizados para o propósito foram o Sensor 3 e Sensor 6, como apresentado 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1</w:t>
      </w:r>
      <w:r>
        <w:fldChar w:fldCharType="end"/>
      </w:r>
      <w:r>
        <w:t xml:space="preserve"> </w:t>
      </w:r>
    </w:p>
    <w:p w14:paraId="558660A4" w14:textId="64E60316" w:rsidR="00404276" w:rsidRDefault="004F3A99" w:rsidP="004F3A99">
      <w:pPr>
        <w:pStyle w:val="PhDCorpoTextoDepoisTabela"/>
      </w:pPr>
      <w:r>
        <w:tab/>
        <w:t>O circuito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6</w:t>
      </w:r>
      <w:r w:rsidR="00944326">
        <w:fldChar w:fldCharType="end"/>
      </w:r>
      <w:r>
        <w:t>. Uma vez que cada motor tem de ser controlado individualmente, é necessário implementar dois circuitos. Estes circuitos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drawing>
          <wp:inline distT="0" distB="0" distL="0" distR="0" wp14:anchorId="5282FA78" wp14:editId="37F69C7D">
            <wp:extent cx="5760085" cy="43884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56CED1C2" w:rsidR="004F3A99" w:rsidRDefault="00944326" w:rsidP="00944326">
      <w:pPr>
        <w:pStyle w:val="PhDLegendaFiguras"/>
      </w:pPr>
      <w:bookmarkStart w:id="39" w:name="_Ref63606088"/>
      <w:bookmarkStart w:id="40" w:name="_Toc63679487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bookmarkEnd w:id="39"/>
      <w:r>
        <w:t xml:space="preserve"> </w:t>
      </w:r>
      <w:r w:rsidRPr="003415C7">
        <w:t>- Esquemático do circuito de controlo da velocidade dos motores</w:t>
      </w:r>
      <w:bookmarkEnd w:id="40"/>
    </w:p>
    <w:p w14:paraId="41D2BCF4" w14:textId="7C358F1E" w:rsidR="00944326" w:rsidRDefault="00944326" w:rsidP="00944326">
      <w:pPr>
        <w:pStyle w:val="PhDCorpo"/>
      </w:pPr>
      <w:r>
        <w:tab/>
        <w:t>O primeiro estágio deste circuito é um subtrator e estabelece a diferença entre a tensão à entrada não inversora com a tensão à entrada inversora, ou seja, a diferença entre os dois sensores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inversora do primeiro </w:t>
      </w:r>
      <w:proofErr w:type="spellStart"/>
      <w:r w:rsidR="00236FAF" w:rsidRPr="00226A86">
        <w:rPr>
          <w:rFonts w:eastAsiaTheme="minorEastAsia"/>
          <w:highlight w:val="yellow"/>
        </w:rPr>
        <w:t>Ampop</w:t>
      </w:r>
      <w:proofErr w:type="spellEnd"/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não inversora chega-se à equação </w:t>
      </w:r>
      <w:r w:rsidR="00226A86">
        <w:rPr>
          <w:rFonts w:eastAsiaTheme="minorEastAsia"/>
        </w:rPr>
        <w:fldChar w:fldCharType="begin"/>
      </w:r>
      <w:r w:rsidR="00226A86">
        <w:rPr>
          <w:rFonts w:eastAsiaTheme="minorEastAsia"/>
        </w:rPr>
        <w:instrText xml:space="preserve"> REF _Ref63668909 \h </w:instrText>
      </w:r>
      <w:r w:rsidR="00226A86">
        <w:rPr>
          <w:rFonts w:eastAsiaTheme="minorEastAsia"/>
        </w:rPr>
      </w:r>
      <w:r w:rsidR="00226A86"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8</w:t>
      </w:r>
      <w:r w:rsidR="00246BCE" w:rsidRPr="00B66544">
        <w:t>)</w:t>
      </w:r>
      <w:r w:rsidR="00226A86">
        <w:rPr>
          <w:rFonts w:eastAsiaTheme="minorEastAsia"/>
        </w:rPr>
        <w:fldChar w:fldCharType="end"/>
      </w:r>
      <w:r w:rsidR="00226A86">
        <w:rPr>
          <w:rFonts w:eastAsiaTheme="minorEastAsia"/>
        </w:rPr>
        <w:fldChar w:fldCharType="begin"/>
      </w:r>
      <w:r w:rsidR="00226A86">
        <w:rPr>
          <w:rFonts w:eastAsiaTheme="minorEastAsia"/>
        </w:rPr>
        <w:instrText xml:space="preserve"> REF _Ref63607362 \h </w:instrText>
      </w:r>
      <w:r w:rsidR="00226A86">
        <w:rPr>
          <w:rFonts w:eastAsiaTheme="minorEastAsia"/>
        </w:rPr>
      </w:r>
      <w:r w:rsidR="00226A86"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1</w:t>
      </w:r>
      <w:r w:rsidR="00246BCE" w:rsidRPr="00B66544">
        <w:t>)</w:t>
      </w:r>
      <w:r w:rsidR="00226A86">
        <w:rPr>
          <w:rFonts w:eastAsiaTheme="minorEastAsia"/>
        </w:rPr>
        <w:fldChar w:fldCharType="end"/>
      </w:r>
      <w:r>
        <w:t>.</w:t>
      </w:r>
      <w:r w:rsidR="00226A86">
        <w:t xml:space="preserve"> </w:t>
      </w:r>
      <w:r>
        <w:t>Como cada um destes valores pode variar entre 0 V e 5 V, o valor da tensão de erro terá um valor máximo de 5 V e um valor mínimo de -5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236FAF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205A6E5C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41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41"/>
          </w:p>
        </w:tc>
      </w:tr>
    </w:tbl>
    <w:p w14:paraId="79AD411A" w14:textId="016B3A2A" w:rsidR="00944326" w:rsidRDefault="00944326" w:rsidP="00944326">
      <w:pPr>
        <w:pStyle w:val="PhDCorpo"/>
      </w:pPr>
      <w:r>
        <w:lastRenderedPageBreak/>
        <w:tab/>
        <w:t>O segundo e terceiro estágios são, respetivamente, um somador inversor e um amplificador inversor. Em conjunto, estes dois estágios somam uma tensão de offset de 10 V à saída do primeiro estágio, fazendo com a que a tensão à saída do terceiro estágio tenha um valor compreendido entre 5 V e 15 V.</w:t>
      </w:r>
    </w:p>
    <w:p w14:paraId="09A31156" w14:textId="3F497FE2" w:rsidR="0063363F" w:rsidRDefault="0063363F" w:rsidP="00944326">
      <w:pPr>
        <w:pStyle w:val="PhDCorpo"/>
      </w:pPr>
      <w:r>
        <w:tab/>
        <w:t xml:space="preserve">A equação </w:t>
      </w:r>
      <w:r>
        <w:fldChar w:fldCharType="begin"/>
      </w:r>
      <w:r>
        <w:instrText xml:space="preserve"> REF _Ref63607389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9)</w:t>
      </w:r>
      <w:r>
        <w:fldChar w:fldCharType="end"/>
      </w:r>
      <w:r>
        <w:t xml:space="preserve"> define a tensão à saída do somador inversor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77A91BA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1F3131ED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42" w:name="_Ref63607206"/>
            <w:bookmarkStart w:id="43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2"/>
            <w:r>
              <w:rPr>
                <w:rFonts w:ascii="NewsGotT" w:hAnsi="NewsGotT"/>
                <w:noProof/>
              </w:rPr>
              <w:t>)</w:t>
            </w:r>
            <w:bookmarkEnd w:id="43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77EC63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1∙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590AE41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430684DC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44" w:name="_Ref63607274"/>
            <w:bookmarkStart w:id="45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4"/>
            <w:r w:rsidRPr="00B66544">
              <w:rPr>
                <w:rFonts w:ascii="NewsGotT" w:hAnsi="NewsGotT"/>
              </w:rPr>
              <w:t>)</w:t>
            </w:r>
            <w:bookmarkEnd w:id="45"/>
          </w:p>
        </w:tc>
      </w:tr>
    </w:tbl>
    <w:p w14:paraId="3A4E9D57" w14:textId="53CE71BD" w:rsidR="00BF12EA" w:rsidRDefault="0063363F" w:rsidP="00944326">
      <w:pPr>
        <w:pStyle w:val="PhDCorpo"/>
      </w:pPr>
      <w:r>
        <w:tab/>
        <w:t xml:space="preserve">O resultado obtido da equação </w:t>
      </w:r>
      <w:r>
        <w:fldChar w:fldCharType="begin"/>
      </w:r>
      <w:r>
        <w:instrText xml:space="preserve"> REF _Ref63607362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1</w:t>
      </w:r>
      <w:r w:rsidR="00246BCE" w:rsidRPr="00B66544">
        <w:t>)</w:t>
      </w:r>
      <w:r>
        <w:fldChar w:fldCharType="end"/>
      </w:r>
      <w:r>
        <w:t xml:space="preserve"> é usado na equação </w:t>
      </w:r>
      <w:r>
        <w:fldChar w:fldCharType="begin"/>
      </w:r>
      <w:r>
        <w:instrText xml:space="preserve"> REF _Ref63607375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2</w:t>
      </w:r>
      <w:r w:rsidR="00246BCE" w:rsidRPr="00B66544">
        <w:t>)</w:t>
      </w:r>
      <w:r>
        <w:fldChar w:fldCharType="end"/>
      </w:r>
      <w:r>
        <w:t xml:space="preserve"> de forma a obter a tensão de saída do terceiro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A7653AE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61CCA34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46" w:name="_Ref63606945"/>
            <w:bookmarkStart w:id="47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6"/>
            <w:r w:rsidRPr="00B66544">
              <w:rPr>
                <w:rFonts w:ascii="NewsGotT" w:hAnsi="NewsGotT"/>
              </w:rPr>
              <w:t>)</w:t>
            </w:r>
            <w:bookmarkEnd w:id="47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0D0F483D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2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45705DBB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305B953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48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48"/>
          </w:p>
        </w:tc>
      </w:tr>
    </w:tbl>
    <w:p w14:paraId="3BF2FB60" w14:textId="1FCFB180" w:rsidR="0063363F" w:rsidRDefault="0063363F" w:rsidP="0063363F">
      <w:pPr>
        <w:pStyle w:val="PhDCorpo"/>
      </w:pPr>
      <w:r>
        <w:tab/>
        <w:t xml:space="preserve">O quarto estágio é um seguidor de tensão e tem como objetivo minimizar 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49C5EF13" w:rsidR="00BF12EA" w:rsidRDefault="0063363F" w:rsidP="0063363F">
      <w:pPr>
        <w:pStyle w:val="PhDCorpo"/>
      </w:pPr>
      <w:r>
        <w:tab/>
        <w:t>O último estágio é um divisor de tensão. Permite estabelecer uma tensão de saída do circuito dentro dos valores pretendidos. Colocou-se um potenciómetro com o objetivo de permitir corrigir e compensar diferenças entre os resultados esperados e os resultados reais devido às tolerâncias dos componentes, bem como, conseguir um ajuste mais fino da velocidade.</w:t>
      </w:r>
    </w:p>
    <w:p w14:paraId="49717E2C" w14:textId="5C288415" w:rsidR="0063363F" w:rsidRPr="00C201CE" w:rsidRDefault="0063363F" w:rsidP="0063363F">
      <w:pPr>
        <w:pStyle w:val="PhDCorpo"/>
      </w:pPr>
      <w:r>
        <w:tab/>
        <w:t>A saída final d</w:t>
      </w:r>
      <w:r w:rsidR="00F50D1F">
        <w:t>e cada</w:t>
      </w:r>
      <w:r>
        <w:t xml:space="preserve"> circuito pode ser obtida 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5</w:t>
      </w:r>
      <w:r w:rsidR="00246BCE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49" w:name="_Hlk63607840"/>
          <w:p w14:paraId="0135DEF8" w14:textId="7C84DE37" w:rsidR="00C201CE" w:rsidRDefault="00210D8C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49"/>
          </w:p>
        </w:tc>
        <w:tc>
          <w:tcPr>
            <w:tcW w:w="938" w:type="dxa"/>
            <w:vAlign w:val="center"/>
          </w:tcPr>
          <w:p w14:paraId="0AB78DB0" w14:textId="04ADCA02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50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0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51" w:name="_Hlk63612256"/>
      <w:bookmarkStart w:id="52" w:name="_Toc63679516"/>
      <w:r>
        <w:rPr>
          <w:rFonts w:ascii="NewsGotT" w:hAnsi="NewsGotT"/>
        </w:rPr>
        <w:t>Circuito de Atuação dos Sinais PWM</w:t>
      </w:r>
      <w:bookmarkEnd w:id="52"/>
    </w:p>
    <w:bookmarkEnd w:id="51"/>
    <w:p w14:paraId="0835C1E1" w14:textId="59690861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DC do sinal PWM gerado. </w:t>
      </w:r>
    </w:p>
    <w:p w14:paraId="3E066CBD" w14:textId="610D91FE" w:rsidR="00D47721" w:rsidRDefault="00D47721" w:rsidP="00BB7E3D">
      <w:pPr>
        <w:pStyle w:val="PhDCorpo"/>
      </w:pPr>
      <w:r>
        <w:lastRenderedPageBreak/>
        <w:tab/>
        <w:t>Para o controlo d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>Pulse-</w:t>
      </w:r>
      <w:proofErr w:type="spellStart"/>
      <w:r w:rsidRPr="00D47721">
        <w:rPr>
          <w:rStyle w:val="PhDkeywordsinglesCarter"/>
          <w:i/>
          <w:iCs/>
          <w:lang w:val="pt-PT"/>
        </w:rPr>
        <w:t>Width</w:t>
      </w:r>
      <w:proofErr w:type="spellEnd"/>
      <w:r w:rsidRPr="00D47721">
        <w:rPr>
          <w:rStyle w:val="PhDkeywordsinglesCarter"/>
          <w:i/>
          <w:iCs/>
          <w:lang w:val="pt-PT"/>
        </w:rPr>
        <w:t>-</w:t>
      </w:r>
      <w:proofErr w:type="spellStart"/>
      <w:r w:rsidRPr="00D47721">
        <w:rPr>
          <w:rStyle w:val="PhDkeywordsinglesCarter"/>
          <w:i/>
          <w:iCs/>
          <w:lang w:val="pt-PT"/>
        </w:rPr>
        <w:t>Modulation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ontrol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ircuits</w:t>
      </w:r>
      <w:proofErr w:type="spellEnd"/>
      <w:r>
        <w:t xml:space="preserve"> </w:t>
      </w:r>
      <w:r w:rsidRPr="00D47721">
        <w:rPr>
          <w:highlight w:val="yellow"/>
        </w:rPr>
        <w:t>REF</w:t>
      </w:r>
      <w:r>
        <w:t xml:space="preserve">. Este circuito integrado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210D8C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6BFD234B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53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3"/>
          </w:p>
        </w:tc>
      </w:tr>
    </w:tbl>
    <w:p w14:paraId="0678E77C" w14:textId="5EC3290A" w:rsidR="00AB77D0" w:rsidRDefault="00D47721" w:rsidP="00D47721">
      <w:pPr>
        <w:pStyle w:val="PhDCorpo"/>
      </w:pPr>
      <w:r>
        <w:tab/>
        <w:t xml:space="preserve">Com </w:t>
      </w:r>
      <w:r w:rsidR="00BB7E3D">
        <w:t>auxílio</w:t>
      </w:r>
      <w:r>
        <w:t xml:space="preserve"> da equação </w:t>
      </w:r>
      <w:r>
        <w:fldChar w:fldCharType="begin"/>
      </w:r>
      <w:r>
        <w:instrText xml:space="preserve"> REF _Ref63611846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6</w:t>
      </w:r>
      <w:r w:rsidR="00246BCE" w:rsidRPr="00B66544">
        <w:t>)</w:t>
      </w:r>
      <w:r>
        <w:fldChar w:fldCharType="end"/>
      </w:r>
      <w:r>
        <w:t xml:space="preserve">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, assim, originar uma onda portadora interna dente de serra com a frequência pretendida. Esta onda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7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valor de </w:t>
      </w:r>
      <w:proofErr w:type="spellStart"/>
      <w:r w:rsidRPr="00D47721">
        <w:rPr>
          <w:i/>
          <w:iCs/>
        </w:rPr>
        <w:t>duty-cyle</w:t>
      </w:r>
      <w:proofErr w:type="spellEnd"/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47BBD597" w:rsidR="00D47721" w:rsidRDefault="00D47721" w:rsidP="00D47721">
      <w:pPr>
        <w:pStyle w:val="PhDLegendaFiguras"/>
      </w:pPr>
      <w:bookmarkStart w:id="54" w:name="_Ref63612216"/>
      <w:bookmarkStart w:id="55" w:name="_Toc63679488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7</w:t>
      </w:r>
      <w:r w:rsidR="00E61859">
        <w:fldChar w:fldCharType="end"/>
      </w:r>
      <w:bookmarkEnd w:id="54"/>
      <w:r>
        <w:t xml:space="preserve"> - </w:t>
      </w:r>
      <w:proofErr w:type="spellStart"/>
      <w:r w:rsidRPr="00D47721">
        <w:rPr>
          <w:i/>
          <w:iCs/>
        </w:rPr>
        <w:t>Pinout</w:t>
      </w:r>
      <w:proofErr w:type="spellEnd"/>
      <w:r w:rsidRPr="00CF1A1A">
        <w:t xml:space="preserve"> TL494</w:t>
      </w:r>
      <w:bookmarkEnd w:id="55"/>
    </w:p>
    <w:p w14:paraId="6C71D086" w14:textId="1B18A981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246BCE">
        <w:t xml:space="preserve">Figura </w:t>
      </w:r>
      <w:r w:rsidR="00246BCE">
        <w:rPr>
          <w:noProof/>
        </w:rPr>
        <w:t>2</w:t>
      </w:r>
      <w:r w:rsidR="00246BCE">
        <w:t>.</w:t>
      </w:r>
      <w:r w:rsidR="00246BCE">
        <w:rPr>
          <w:noProof/>
        </w:rPr>
        <w:t>8</w:t>
      </w:r>
      <w:r w:rsidR="00104C03">
        <w:fldChar w:fldCharType="end"/>
      </w:r>
      <w:r w:rsidR="00104C03">
        <w:t>.</w:t>
      </w:r>
    </w:p>
    <w:p w14:paraId="29248738" w14:textId="77777777" w:rsidR="00BB7E3D" w:rsidRDefault="00BB7E3D" w:rsidP="00BB7E3D">
      <w:pPr>
        <w:pStyle w:val="PhDFigura"/>
      </w:pPr>
      <w:r>
        <w:rPr>
          <w:noProof/>
        </w:rPr>
        <w:drawing>
          <wp:inline distT="0" distB="0" distL="0" distR="0" wp14:anchorId="6DB0C354" wp14:editId="0DBE0588">
            <wp:extent cx="2273300" cy="2109151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90" cy="211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875B" w14:textId="70CCE6FC" w:rsidR="00BB7E3D" w:rsidRDefault="00BB7E3D" w:rsidP="00BB7E3D">
      <w:pPr>
        <w:pStyle w:val="PhDLegendaFiguras"/>
      </w:pPr>
      <w:bookmarkStart w:id="56" w:name="_Ref63613786"/>
      <w:bookmarkStart w:id="57" w:name="_Toc63679489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8</w:t>
      </w:r>
      <w:r w:rsidR="00E61859">
        <w:fldChar w:fldCharType="end"/>
      </w:r>
      <w:bookmarkEnd w:id="56"/>
      <w:r>
        <w:t xml:space="preserve"> - </w:t>
      </w:r>
      <w:r w:rsidRPr="002C2B3B">
        <w:t>Esquemático do circuito de atuação dos sinais PWM</w:t>
      </w:r>
      <w:bookmarkEnd w:id="57"/>
    </w:p>
    <w:p w14:paraId="5036BA74" w14:textId="15779929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, recorreu-se ao </w:t>
      </w:r>
      <w:proofErr w:type="spellStart"/>
      <w:r w:rsidRPr="00BB7E3D">
        <w:rPr>
          <w:i/>
          <w:iCs/>
        </w:rPr>
        <w:t>datasheet</w:t>
      </w:r>
      <w:proofErr w:type="spellEnd"/>
      <w:r w:rsidRPr="00BB7E3D">
        <w:t xml:space="preserve"> em que se observou um valor máximo de corrente de</w:t>
      </w:r>
      <w:r>
        <w:t xml:space="preserve"> corrente de saída de</w:t>
      </w:r>
      <w:r w:rsidRPr="00BB7E3D">
        <w:t xml:space="preserve"> 200 </w:t>
      </w:r>
      <w:proofErr w:type="spellStart"/>
      <w:r w:rsidRPr="00BB7E3D">
        <w:t>mA</w:t>
      </w:r>
      <w:proofErr w:type="spellEnd"/>
      <w:r>
        <w:t xml:space="preserve"> para cada coletor do transístor</w:t>
      </w:r>
      <w:r w:rsidRPr="00BB7E3D">
        <w:t xml:space="preserve">. Estipulando um </w:t>
      </w:r>
      <w:r w:rsidRPr="00BB7E3D">
        <w:lastRenderedPageBreak/>
        <w:t xml:space="preserve">valor de corrente de 10 </w:t>
      </w:r>
      <w:proofErr w:type="spellStart"/>
      <w:r w:rsidRPr="00BB7E3D">
        <w:t>mA</w:t>
      </w:r>
      <w:proofErr w:type="spellEnd"/>
      <w:r w:rsidRPr="00BB7E3D">
        <w:t xml:space="preserve"> e considerando que temos os 2 coletores curto circuitados (</w:t>
      </w:r>
      <w:r w:rsidR="00932F48">
        <w:t>duas</w:t>
      </w:r>
      <w:r w:rsidRPr="00BB7E3D">
        <w:t xml:space="preserve"> quedas de tensão </w:t>
      </w:r>
      <w:r>
        <w:t>de</w:t>
      </w:r>
      <w:r w:rsidRPr="00BB7E3D">
        <w:t xml:space="preserve"> 0.7 V)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6</w:t>
      </w:r>
      <w:r w:rsidR="00246BCE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210D8C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7F1E5D1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DC4D04F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0,7-0,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6236F55B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059E5107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31E4030B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0B44267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6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56050DBD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0ABC0A3A" w:rsidR="00932F48" w:rsidRDefault="00932F48" w:rsidP="00BB7E3D">
      <w:pPr>
        <w:pStyle w:val="PhDCorpo"/>
      </w:pPr>
      <w:r>
        <w:tab/>
        <w:t>A potência dissipada pela resis</w:t>
      </w:r>
      <w:r w:rsidRPr="00932F48">
        <w:t>tência</w:t>
      </w:r>
      <w:r>
        <w:t xml:space="preserve"> 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21</w:t>
      </w:r>
      <w:r w:rsidR="00246BCE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4B446A5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382E1AE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58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8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196B23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∙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36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4CD70A1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675146B9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6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2F9A4E6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59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246BCE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59"/>
          </w:p>
        </w:tc>
      </w:tr>
    </w:tbl>
    <w:p w14:paraId="3715D973" w14:textId="3D32AD19" w:rsidR="00932F48" w:rsidRDefault="00104C03" w:rsidP="00BB7E3D">
      <w:pPr>
        <w:pStyle w:val="PhDCorpo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23)</w:t>
      </w:r>
      <w:r>
        <w:fldChar w:fldCharType="end"/>
      </w:r>
      <w:r>
        <w:t xml:space="preserve"> é inferior ao valor máximo admitido pela resistência (0,25 W) pode ser utilizado este valor.</w:t>
      </w:r>
    </w:p>
    <w:p w14:paraId="66CC348E" w14:textId="514F1CA6" w:rsidR="00AB77D0" w:rsidRPr="00AB77D0" w:rsidRDefault="00AB77D0" w:rsidP="00AB77D0">
      <w:pPr>
        <w:pStyle w:val="Ttulo2"/>
        <w:rPr>
          <w:rFonts w:ascii="NewsGotT" w:hAnsi="NewsGotT"/>
        </w:rPr>
      </w:pPr>
      <w:bookmarkStart w:id="60" w:name="_Toc63679517"/>
      <w:r w:rsidRPr="00AB77D0">
        <w:rPr>
          <w:rFonts w:ascii="NewsGotT" w:hAnsi="NewsGotT"/>
        </w:rPr>
        <w:t>Máquina de Estados</w:t>
      </w:r>
      <w:bookmarkEnd w:id="60"/>
    </w:p>
    <w:p w14:paraId="0AAB403E" w14:textId="77777777" w:rsidR="00AB77D0" w:rsidRPr="00AB77D0" w:rsidRDefault="00AB77D0" w:rsidP="00AB77D0"/>
    <w:p w14:paraId="1266269A" w14:textId="77777777" w:rsidR="006A6AAA" w:rsidRDefault="006A6AAA" w:rsidP="006A6AAA">
      <w:pPr>
        <w:pStyle w:val="PhDCorpo"/>
      </w:pPr>
      <w:bookmarkStart w:id="61" w:name="_Toc310408176"/>
      <w:bookmarkStart w:id="62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47"/>
          <w:headerReference w:type="default" r:id="rId48"/>
          <w:headerReference w:type="first" r:id="rId4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63" w:name="_Toc63679518"/>
      <w:bookmarkEnd w:id="61"/>
      <w:bookmarkEnd w:id="62"/>
      <w:r w:rsidR="006A6AAA">
        <w:rPr>
          <w:rFonts w:ascii="NewsGotT" w:hAnsi="NewsGotT"/>
        </w:rPr>
        <w:t>Simulação dos Circuitos Eletrónicos</w:t>
      </w:r>
      <w:bookmarkEnd w:id="63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64" w:name="_Toc310408175"/>
      <w:bookmarkStart w:id="65" w:name="_Toc471578955"/>
      <w:bookmarkStart w:id="66" w:name="_Toc63679519"/>
      <w:r w:rsidRPr="00B66544">
        <w:rPr>
          <w:rFonts w:ascii="NewsGotT" w:hAnsi="NewsGotT"/>
        </w:rPr>
        <w:t>Introdução</w:t>
      </w:r>
      <w:bookmarkEnd w:id="64"/>
      <w:bookmarkEnd w:id="65"/>
      <w:bookmarkEnd w:id="66"/>
    </w:p>
    <w:p w14:paraId="0B129932" w14:textId="26C35CCC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r w:rsidRPr="00180CD0">
        <w:rPr>
          <w:i/>
          <w:iCs/>
        </w:rPr>
        <w:t>MULTISIM</w:t>
      </w:r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67" w:name="_Toc63679520"/>
      <w:r>
        <w:rPr>
          <w:rFonts w:ascii="NewsGotT" w:hAnsi="NewsGotT"/>
        </w:rPr>
        <w:t>Condicionamento de Sinal</w:t>
      </w:r>
      <w:bookmarkEnd w:id="67"/>
    </w:p>
    <w:p w14:paraId="10787EDA" w14:textId="4C318EFF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fldChar w:fldCharType="end"/>
      </w:r>
      <w:r>
        <w:t xml:space="preserve"> mostra o circuito condicionamento de sinal para saídas de sensores analógicos para diferentes entradas.</w:t>
      </w:r>
      <w:r w:rsidR="00E61859">
        <w:t xml:space="preserve"> </w:t>
      </w:r>
      <w:r w:rsidR="00E61859">
        <w:t xml:space="preserve">Como se pode constatar a tenção de saída é igual à tensão de entrada salvo limitações reais dos </w:t>
      </w:r>
      <w:proofErr w:type="spellStart"/>
      <w:r w:rsidR="00E61859" w:rsidRPr="00246BCE">
        <w:rPr>
          <w:highlight w:val="yellow"/>
        </w:rPr>
        <w:t>Ampops</w:t>
      </w:r>
      <w:proofErr w:type="spellEnd"/>
      <w:r w:rsidR="00E61859"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4FD27D38">
                  <wp:extent cx="1800000" cy="1081588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81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6CDD5B24">
                  <wp:extent cx="1800000" cy="120596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205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0B30728">
                  <wp:extent cx="1800000" cy="1174862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174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Default="000423D7" w:rsidP="00246BCE">
            <w:pPr>
              <w:pStyle w:val="PhDFigura"/>
            </w:pPr>
            <w:r>
              <w:t>(a)</w:t>
            </w:r>
          </w:p>
        </w:tc>
        <w:tc>
          <w:tcPr>
            <w:tcW w:w="0" w:type="auto"/>
          </w:tcPr>
          <w:p w14:paraId="4960A8D1" w14:textId="77777777" w:rsidR="000423D7" w:rsidRDefault="000423D7" w:rsidP="00246BCE">
            <w:pPr>
              <w:pStyle w:val="PhDFigura"/>
            </w:pPr>
            <w:r>
              <w:t>(b)</w:t>
            </w:r>
          </w:p>
        </w:tc>
        <w:tc>
          <w:tcPr>
            <w:tcW w:w="0" w:type="auto"/>
          </w:tcPr>
          <w:p w14:paraId="1C39368A" w14:textId="77777777" w:rsidR="000423D7" w:rsidRDefault="000423D7" w:rsidP="00246BCE">
            <w:pPr>
              <w:pStyle w:val="PhDFigura"/>
            </w:pPr>
            <w:r>
              <w:t>(c)</w:t>
            </w:r>
          </w:p>
        </w:tc>
      </w:tr>
    </w:tbl>
    <w:p w14:paraId="30618352" w14:textId="3DFA6C7D" w:rsidR="00246BCE" w:rsidRDefault="00246BCE" w:rsidP="00246BCE">
      <w:pPr>
        <w:pStyle w:val="PhDLegendaFiguras"/>
      </w:pPr>
      <w:bookmarkStart w:id="68" w:name="_Ref63678266"/>
      <w:bookmarkStart w:id="69" w:name="_Ref63678410"/>
      <w:bookmarkStart w:id="70" w:name="_Toc63679490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1</w:t>
      </w:r>
      <w:r w:rsidR="00E61859">
        <w:fldChar w:fldCharType="end"/>
      </w:r>
      <w:bookmarkEnd w:id="69"/>
      <w:r>
        <w:t xml:space="preserve"> – Condicionamento de sinal para saídas de sensores analógicos</w:t>
      </w:r>
      <w:bookmarkEnd w:id="68"/>
      <w:r>
        <w:t xml:space="preserve"> (a) Entrada 0 V; (b) Entrada 2 V; (c) Entrada 5 V</w:t>
      </w:r>
      <w:bookmarkEnd w:id="70"/>
    </w:p>
    <w:p w14:paraId="39ABF32E" w14:textId="56AC8C03" w:rsidR="00246BCE" w:rsidRDefault="00246BCE" w:rsidP="00246BCE">
      <w:pPr>
        <w:pStyle w:val="PhDCorpo"/>
      </w:pPr>
      <w:r>
        <w:tab/>
      </w:r>
    </w:p>
    <w:p w14:paraId="471E2135" w14:textId="05130971" w:rsidR="00E61859" w:rsidRPr="00246BCE" w:rsidRDefault="00E61859" w:rsidP="00E61859">
      <w:pPr>
        <w:pStyle w:val="PhDCorpo"/>
      </w:pPr>
      <w:r>
        <w:tab/>
      </w:r>
      <w:r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fldChar w:fldCharType="end"/>
      </w:r>
      <w:r>
        <w:fldChar w:fldCharType="begin"/>
      </w:r>
      <w:r>
        <w:instrText xml:space="preserve"> REF _Ref63678410 \h </w:instrText>
      </w:r>
      <w:r>
        <w:fldChar w:fldCharType="separate"/>
      </w:r>
      <w:r>
        <w:fldChar w:fldCharType="end"/>
      </w:r>
      <w:r>
        <w:t xml:space="preserve"> mostra o circuito condicionamento de sinal para saídas de sensores </w:t>
      </w:r>
      <w:r w:rsidR="00C30FE3">
        <w:t>digitais</w:t>
      </w:r>
      <w:r>
        <w:t xml:space="preserve"> para diferentes entradas.</w:t>
      </w:r>
      <w:r>
        <w:t xml:space="preserve"> </w:t>
      </w:r>
      <w:r>
        <w:t>Como se pode observar</w:t>
      </w:r>
      <w:r>
        <w:t>, ao contrário do que se passa para os sinais analógicos, a saída não é igual à entrada. Tem um valor próxima de 0 V até um certo valor de entrada</w:t>
      </w:r>
      <w:r w:rsidR="00C30FE3">
        <w:t xml:space="preserve"> e passa a ter o valor da tensão de saturação do </w:t>
      </w:r>
      <w:proofErr w:type="spellStart"/>
      <w:r w:rsidR="00C30FE3" w:rsidRPr="00C30FE3">
        <w:rPr>
          <w:highlight w:val="yellow"/>
        </w:rPr>
        <w:t>Ampop</w:t>
      </w:r>
      <w:proofErr w:type="spellEnd"/>
      <w:r w:rsidR="00C30FE3">
        <w:t xml:space="preserve"> a partir deste valo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DE628F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DE628F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DE628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DE628F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DE628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4AFC0CD0" w:rsidR="00E61859" w:rsidRDefault="00E61859" w:rsidP="00E61859">
      <w:pPr>
        <w:pStyle w:val="PhDLegendaFiguras"/>
      </w:pPr>
      <w:bookmarkStart w:id="71" w:name="_Ref63679152"/>
      <w:bookmarkStart w:id="72" w:name="_Toc63679491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71"/>
      <w:r>
        <w:t xml:space="preserve"> - </w:t>
      </w:r>
      <w:r w:rsidRPr="00DF638D">
        <w:t xml:space="preserve">Condicionamento de sinal para saídas de sensores </w:t>
      </w:r>
      <w:r>
        <w:t>digitais</w:t>
      </w:r>
      <w:r w:rsidRPr="00DF638D">
        <w:t xml:space="preserve"> (a) Entrada 0 V; (b) Entrada 2 V; (c) Entrada 5 V</w:t>
      </w:r>
      <w:bookmarkEnd w:id="72"/>
      <w:r>
        <w:t xml:space="preserve"> </w:t>
      </w:r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73" w:name="_Toc63679521"/>
      <w:r>
        <w:rPr>
          <w:rFonts w:ascii="NewsGotT" w:hAnsi="NewsGotT"/>
        </w:rPr>
        <w:t>Circuito de Controlo da Velocidade dos Motores</w:t>
      </w:r>
      <w:bookmarkEnd w:id="73"/>
    </w:p>
    <w:p w14:paraId="279AC3DC" w14:textId="702E0EC5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2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4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70439 \h </w:instrText>
      </w:r>
      <w:r>
        <w:fldChar w:fldCharType="separate"/>
      </w:r>
      <w:r w:rsidR="00246BCE">
        <w:rPr>
          <w:b/>
          <w:bCs/>
        </w:rPr>
        <w:t>Erro! A origem da referência não foi encontrada.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6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5</w:t>
      </w:r>
      <w:r>
        <w:fldChar w:fldCharType="end"/>
      </w:r>
      <w:r>
        <w:t xml:space="preserve">), os multímetros XMM1, XMM2, XMM3 e XMM4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8</w:t>
      </w:r>
      <w:r w:rsidR="00246BCE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1</w:t>
      </w:r>
      <w:r w:rsidR="00246BCE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757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246BCE" w:rsidRPr="00B66544">
        <w:t>(</w:t>
      </w:r>
      <w:r w:rsidR="00246BCE">
        <w:rPr>
          <w:noProof/>
        </w:rPr>
        <w:t>2</w:t>
      </w:r>
      <w:r w:rsidR="00246BCE" w:rsidRPr="00B66544">
        <w:t>.</w:t>
      </w:r>
      <w:r w:rsidR="00246BCE">
        <w:rPr>
          <w:noProof/>
        </w:rPr>
        <w:t>15</w:t>
      </w:r>
      <w:r w:rsidR="00246BCE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, pela mesma ordem.</w:t>
      </w:r>
      <w:r w:rsidR="00CC21D0">
        <w:rPr>
          <w:rFonts w:eastAsiaTheme="minorEastAsia"/>
        </w:rPr>
        <w:t xml:space="preserve"> Para efeitos de simulação, a</w:t>
      </w:r>
      <w:r w:rsidR="00CC21D0">
        <w:t xml:space="preserve">ssume-se </w:t>
      </w:r>
      <w:r w:rsidR="001918E8">
        <w:t xml:space="preserve">que a linha tem cor preta, que a superfície ao seu redor é branca e que </w:t>
      </w:r>
      <w:r w:rsidR="00CC21D0">
        <w:t xml:space="preserve">e que a leitura dos sensores é </w:t>
      </w:r>
      <w:r w:rsidR="001918E8">
        <w:t>ideal.</w:t>
      </w:r>
    </w:p>
    <w:p w14:paraId="1F63319C" w14:textId="19D48DFA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2</w:t>
      </w:r>
      <w:r>
        <w:fldChar w:fldCharType="end"/>
      </w:r>
      <w:r>
        <w:t xml:space="preserve"> encontra</w:t>
      </w:r>
      <w:r w:rsidR="009C18E8">
        <w:t>m</w:t>
      </w:r>
      <w:r>
        <w:t>-se o</w:t>
      </w:r>
      <w:r w:rsidR="009C18E8">
        <w:t>s</w:t>
      </w:r>
      <w:r>
        <w:t xml:space="preserve"> c</w:t>
      </w:r>
      <w:r w:rsidRPr="00FA2E3C">
        <w:t>ircuito</w:t>
      </w:r>
      <w:r w:rsidR="009C18E8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1918E8">
        <w:t xml:space="preserve">(Sensor 3 e Sensor 6) </w:t>
      </w:r>
      <w:r>
        <w:t xml:space="preserve">se encontram fora </w:t>
      </w:r>
      <w:r w:rsidR="00210D8C">
        <w:t>da linha</w:t>
      </w:r>
      <w:r w:rsidR="001918E8">
        <w:t>, ou seja, S3 e S6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lastRenderedPageBreak/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7ACCE5EC" w:rsidR="00FF5444" w:rsidRDefault="008F24AF" w:rsidP="00FF5444">
      <w:pPr>
        <w:pStyle w:val="PhDLegendaFiguras"/>
      </w:pPr>
      <w:bookmarkStart w:id="74" w:name="_Ref63617724"/>
      <w:bookmarkStart w:id="75" w:name="_Toc63679492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bookmarkEnd w:id="74"/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>
        <w:t xml:space="preserve"> com S3 e S6 iguais a 0 V</w:t>
      </w:r>
      <w:bookmarkEnd w:id="75"/>
    </w:p>
    <w:p w14:paraId="6E671AF5" w14:textId="4D365BEC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3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4</w:t>
      </w:r>
      <w:r w:rsidR="00DF7C90">
        <w:fldChar w:fldCharType="end"/>
      </w:r>
      <w:r>
        <w:t xml:space="preserve"> encontram-se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CC21D0">
        <w:t xml:space="preserve">um sensor (Sensor 3) se encontra </w:t>
      </w:r>
      <w:r w:rsidR="00ED226D">
        <w:t>fora da linha</w:t>
      </w:r>
      <w:r w:rsidR="00CC21D0">
        <w:t xml:space="preserve"> e outro (Sensor 6) sobre a linha. Assim</w:t>
      </w:r>
      <w:r w:rsidR="00ED226D">
        <w:t>,</w:t>
      </w:r>
      <w:r w:rsidR="00CC21D0">
        <w:t xml:space="preserve"> a</w:t>
      </w:r>
      <w:r w:rsidR="00ED226D">
        <w:t xml:space="preserve"> entrada S3 tem valor de 0 V e S6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2E5C8BA3" w:rsidR="00246BCE" w:rsidRDefault="00246BCE" w:rsidP="00246BCE">
      <w:pPr>
        <w:pStyle w:val="PhDLegendaFiguras"/>
      </w:pPr>
      <w:bookmarkStart w:id="76" w:name="_Ref63678396"/>
      <w:bookmarkStart w:id="77" w:name="_Toc63679493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4</w:t>
      </w:r>
      <w:r w:rsidR="00E61859">
        <w:fldChar w:fldCharType="end"/>
      </w:r>
      <w:bookmarkEnd w:id="76"/>
      <w:r>
        <w:t xml:space="preserve"> - </w:t>
      </w:r>
      <w:r w:rsidRPr="003D222A">
        <w:t>Circuito de controlo da velocidade dos motores com S3 igual a 0 V e S6 igual a 5 V (motor direito)</w:t>
      </w:r>
      <w:bookmarkEnd w:id="77"/>
    </w:p>
    <w:p w14:paraId="6A6ABDF9" w14:textId="33992B34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proofErr w:type="spellStart"/>
      <w:r w:rsidRPr="009133DE">
        <w:rPr>
          <w:rFonts w:eastAsiaTheme="minorEastAsia"/>
          <w:highlight w:val="yellow"/>
        </w:rPr>
        <w:t>Ampop</w:t>
      </w:r>
      <w:proofErr w:type="spellEnd"/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0D237309" w:rsidR="008F24AF" w:rsidRDefault="008F24AF" w:rsidP="009133DE">
      <w:pPr>
        <w:pStyle w:val="PhDLegendaFiguras"/>
      </w:pPr>
      <w:bookmarkStart w:id="78" w:name="_Ref63669953"/>
      <w:bookmarkStart w:id="79" w:name="_Toc63679494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5</w:t>
      </w:r>
      <w:r w:rsidR="00E61859">
        <w:fldChar w:fldCharType="end"/>
      </w:r>
      <w:bookmarkEnd w:id="78"/>
      <w:r>
        <w:t xml:space="preserve"> - C</w:t>
      </w:r>
      <w:r w:rsidRPr="006A67E2">
        <w:t xml:space="preserve">ircuito de controlo da velocidade dos motores com S3 </w:t>
      </w:r>
      <w:r>
        <w:t xml:space="preserve">igual a 0 V </w:t>
      </w:r>
      <w:r w:rsidRPr="006A67E2">
        <w:t>e S6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>
        <w:t xml:space="preserve"> (motor esquerdo)</w:t>
      </w:r>
      <w:bookmarkEnd w:id="79"/>
    </w:p>
    <w:p w14:paraId="6BE21BAE" w14:textId="3CC1CB8F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5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6</w:t>
      </w:r>
      <w:r w:rsidR="00DF7C90">
        <w:fldChar w:fldCharType="end"/>
      </w:r>
      <w:r w:rsidR="00DF7C90">
        <w:t xml:space="preserve"> </w:t>
      </w:r>
      <w:r>
        <w:t>encontram-se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>, quando um sensor (Sensor 3) se encontra sobre a linha e sobre a superfície branca e o (Sensor 6) fora da linha. Assim, a entrada S3 tem valor de 2,5 V e S6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1AD9D389" w:rsidR="00DF7C90" w:rsidRPr="00907EED" w:rsidRDefault="00DF7C90" w:rsidP="00DF7C90">
      <w:pPr>
        <w:pStyle w:val="PhDLegendaFiguras"/>
        <w:rPr>
          <w:rFonts w:eastAsiaTheme="minorEastAsia"/>
        </w:rPr>
      </w:pPr>
      <w:bookmarkStart w:id="80" w:name="_Ref63670452"/>
      <w:bookmarkStart w:id="81" w:name="_Toc63679495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bookmarkEnd w:id="80"/>
      <w:r>
        <w:t xml:space="preserve"> - </w:t>
      </w:r>
      <w:r w:rsidRPr="009F1A80">
        <w:t xml:space="preserve">Circuito de controlo da velocidade dos motores com S3 igual a 2,5 V e S6 igual a 0 V (motor </w:t>
      </w:r>
      <w:r>
        <w:t>direito</w:t>
      </w:r>
      <w:r w:rsidRPr="009F1A80">
        <w:t>)</w:t>
      </w:r>
      <w:bookmarkEnd w:id="81"/>
    </w:p>
    <w:p w14:paraId="0FC5D2E7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440E5B20" w:rsidR="008F24AF" w:rsidRDefault="008F24AF" w:rsidP="008F24AF">
      <w:pPr>
        <w:pStyle w:val="PhDLegendaFiguras"/>
      </w:pPr>
      <w:bookmarkStart w:id="82" w:name="_Ref63670447"/>
      <w:bookmarkStart w:id="83" w:name="_Toc63679496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7</w:t>
      </w:r>
      <w:r w:rsidR="00E61859">
        <w:fldChar w:fldCharType="end"/>
      </w:r>
      <w:bookmarkEnd w:id="82"/>
      <w:r>
        <w:t xml:space="preserve"> - </w:t>
      </w:r>
      <w:r w:rsidRPr="00D91294">
        <w:t xml:space="preserve">Circuito de controlo da velocidade dos motores com S3 igual a </w:t>
      </w:r>
      <w:r>
        <w:t>2,5</w:t>
      </w:r>
      <w:r w:rsidRPr="00D91294">
        <w:t xml:space="preserve"> V e S6 igual a </w:t>
      </w:r>
      <w:r>
        <w:t>0</w:t>
      </w:r>
      <w:r w:rsidRPr="00D91294">
        <w:t xml:space="preserve"> V (motor esquerdo)</w:t>
      </w:r>
      <w:bookmarkEnd w:id="83"/>
    </w:p>
    <w:p w14:paraId="4EC3F168" w14:textId="7B034516" w:rsidR="009133DE" w:rsidRDefault="009133DE" w:rsidP="009133DE">
      <w:pPr>
        <w:pStyle w:val="PhDCorpo"/>
        <w:rPr>
          <w:highlight w:val="yellow"/>
        </w:rPr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proofErr w:type="spellStart"/>
      <w:r w:rsidRPr="009133DE">
        <w:rPr>
          <w:rFonts w:eastAsiaTheme="minorEastAsia"/>
          <w:highlight w:val="yellow"/>
        </w:rPr>
        <w:t>Ampop</w:t>
      </w:r>
      <w:proofErr w:type="spellEnd"/>
      <w:r>
        <w:rPr>
          <w:rFonts w:eastAsiaTheme="minorEastAsia"/>
        </w:rPr>
        <w:t>.</w:t>
      </w:r>
    </w:p>
    <w:p w14:paraId="7A146903" w14:textId="421F4ADF" w:rsidR="00032C3B" w:rsidRDefault="009133DE" w:rsidP="00032C3B">
      <w:pPr>
        <w:pStyle w:val="PhDCorpo"/>
      </w:pPr>
      <w:r>
        <w:tab/>
      </w:r>
      <w:r w:rsidR="000423D7">
        <w:t xml:space="preserve">Os resultados obtidos nas simulações estão sintetizados na </w:t>
      </w:r>
      <w:r w:rsidR="000423D7">
        <w:fldChar w:fldCharType="begin"/>
      </w:r>
      <w:r w:rsidR="000423D7">
        <w:instrText xml:space="preserve"> REF _Ref63677489 \h </w:instrText>
      </w:r>
      <w:r w:rsidR="000423D7">
        <w:fldChar w:fldCharType="separate"/>
      </w:r>
      <w:r w:rsidR="00246BCE">
        <w:t xml:space="preserve">Tabela </w:t>
      </w:r>
      <w:r w:rsidR="00246BCE">
        <w:rPr>
          <w:noProof/>
        </w:rPr>
        <w:t>1</w:t>
      </w:r>
      <w:r w:rsidR="000423D7">
        <w:fldChar w:fldCharType="end"/>
      </w:r>
      <w:r w:rsidR="000423D7">
        <w:t>.</w:t>
      </w:r>
    </w:p>
    <w:p w14:paraId="5ACB6092" w14:textId="58C575AE" w:rsidR="009133DE" w:rsidRDefault="009133DE" w:rsidP="009133DE">
      <w:pPr>
        <w:pStyle w:val="PhDLegendaTabela"/>
      </w:pPr>
      <w:bookmarkStart w:id="84" w:name="_Ref63677489"/>
      <w:bookmarkStart w:id="85" w:name="_Toc63679541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246BCE">
        <w:rPr>
          <w:noProof/>
        </w:rPr>
        <w:t>1</w:t>
      </w:r>
      <w:r>
        <w:fldChar w:fldCharType="end"/>
      </w:r>
      <w:bookmarkEnd w:id="84"/>
      <w:r>
        <w:t xml:space="preserve"> – Simulações dos circuitos de controlo de velocidade dos motores</w:t>
      </w:r>
      <w:bookmarkEnd w:id="85"/>
    </w:p>
    <w:tbl>
      <w:tblPr>
        <w:tblStyle w:val="TabelaSimples1"/>
        <w:tblW w:w="5000" w:type="pct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042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 w:rsidRPr="002E5682"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5DC02654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Xmm1</w:t>
            </w:r>
          </w:p>
        </w:tc>
        <w:tc>
          <w:tcPr>
            <w:tcW w:w="772" w:type="pct"/>
            <w:vAlign w:val="center"/>
          </w:tcPr>
          <w:p w14:paraId="04191D7B" w14:textId="77777777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Xmm2</w:t>
            </w:r>
          </w:p>
        </w:tc>
        <w:tc>
          <w:tcPr>
            <w:tcW w:w="780" w:type="pct"/>
            <w:vAlign w:val="center"/>
          </w:tcPr>
          <w:p w14:paraId="528C9C53" w14:textId="77777777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Xmm3</w:t>
            </w:r>
          </w:p>
        </w:tc>
        <w:tc>
          <w:tcPr>
            <w:tcW w:w="690" w:type="pct"/>
            <w:vAlign w:val="center"/>
          </w:tcPr>
          <w:p w14:paraId="7755EF2B" w14:textId="77777777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Xmm4</w:t>
            </w:r>
          </w:p>
        </w:tc>
        <w:tc>
          <w:tcPr>
            <w:tcW w:w="475" w:type="pct"/>
            <w:vAlign w:val="center"/>
          </w:tcPr>
          <w:p w14:paraId="36C54EB7" w14:textId="77777777" w:rsidR="009609FC" w:rsidRDefault="009609FC" w:rsidP="00770DB1">
            <w:pPr>
              <w:pStyle w:val="PhDCorpo"/>
              <w:tabs>
                <w:tab w:val="clear" w:pos="567"/>
                <w:tab w:val="left" w:pos="0"/>
              </w:tabs>
              <w:jc w:val="center"/>
            </w:pPr>
            <w:r>
              <w:t>ação</w:t>
            </w:r>
          </w:p>
        </w:tc>
      </w:tr>
      <w:tr w:rsidR="00770DB1" w14:paraId="34A39C33" w14:textId="6DE10F0F" w:rsidTr="000423D7"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43D7AF07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3AD3EB1A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6E37FB11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6FC32D42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0423D7"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382DF6F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E89C2B6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781F0E35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5A7111DF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0423D7"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4965D315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4,998V</w:t>
            </w:r>
          </w:p>
        </w:tc>
        <w:tc>
          <w:tcPr>
            <w:tcW w:w="772" w:type="pct"/>
            <w:vAlign w:val="center"/>
          </w:tcPr>
          <w:p w14:paraId="3AC93A82" w14:textId="625FB23B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7,49</w:t>
            </w:r>
            <w:r>
              <w:rPr>
                <w:szCs w:val="24"/>
              </w:rPr>
              <w:t>9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0696A6B5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10,566 V</w:t>
            </w:r>
          </w:p>
        </w:tc>
        <w:tc>
          <w:tcPr>
            <w:tcW w:w="690" w:type="pct"/>
            <w:vAlign w:val="center"/>
          </w:tcPr>
          <w:p w14:paraId="4195B954" w14:textId="5C861205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3,572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0423D7">
        <w:tc>
          <w:tcPr>
            <w:tcW w:w="467" w:type="pct"/>
            <w:vMerge/>
            <w:vAlign w:val="center"/>
          </w:tcPr>
          <w:p w14:paraId="44DB3EDB" w14:textId="4A2E1E6C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4F8F87C6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5 V</w:t>
            </w:r>
          </w:p>
        </w:tc>
        <w:tc>
          <w:tcPr>
            <w:tcW w:w="772" w:type="pct"/>
            <w:vAlign w:val="center"/>
          </w:tcPr>
          <w:p w14:paraId="6A2DEF92" w14:textId="494E0D33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-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7E8CC545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690" w:type="pct"/>
            <w:vAlign w:val="center"/>
          </w:tcPr>
          <w:p w14:paraId="3A839907" w14:textId="2C8964F7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1,694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0423D7"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2EE38BD9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-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39672BEF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-3,7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438F1C29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2,541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0423D7"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7255532D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2,499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7BA0D29D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-6,2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4825BD68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10,566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2952D6FE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3,572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770DB1">
            <w:pPr>
              <w:pStyle w:val="PhDCorpo"/>
              <w:tabs>
                <w:tab w:val="clear" w:pos="567"/>
                <w:tab w:val="left" w:pos="0"/>
              </w:tabs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2E5682">
        <w:tc>
          <w:tcPr>
            <w:tcW w:w="5000" w:type="pct"/>
            <w:gridSpan w:val="8"/>
            <w:vAlign w:val="center"/>
          </w:tcPr>
          <w:p w14:paraId="3924E359" w14:textId="47EAB145" w:rsidR="002E5682" w:rsidRDefault="002E5682" w:rsidP="00770DB1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5ADD6D03" w:rsidR="002E5682" w:rsidRDefault="002E5682" w:rsidP="00770DB1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proofErr w:type="spellStart"/>
            <w:r w:rsidRPr="00770DB1">
              <w:rPr>
                <w:i/>
                <w:iCs/>
              </w:rPr>
              <w:t>Right</w:t>
            </w:r>
            <w:proofErr w:type="spellEnd"/>
          </w:p>
          <w:p w14:paraId="7BABFB6E" w14:textId="09F82031" w:rsidR="002E5682" w:rsidRDefault="002E5682" w:rsidP="00770DB1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proofErr w:type="spellStart"/>
            <w:r w:rsidRPr="00770DB1">
              <w:rPr>
                <w:i/>
                <w:iCs/>
              </w:rPr>
              <w:t>Left</w:t>
            </w:r>
            <w:proofErr w:type="spellEnd"/>
          </w:p>
          <w:p w14:paraId="4B080E64" w14:textId="77777777" w:rsidR="002E5682" w:rsidRDefault="002E5682" w:rsidP="00770DB1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>+ velocidade reduzida</w:t>
            </w:r>
          </w:p>
          <w:p w14:paraId="0F1CFA2F" w14:textId="77777777" w:rsidR="002E5682" w:rsidRDefault="002E5682" w:rsidP="00770DB1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>++velocidade moderada</w:t>
            </w:r>
          </w:p>
          <w:p w14:paraId="65B6871B" w14:textId="77777777" w:rsidR="002E5682" w:rsidRDefault="002E5682" w:rsidP="00770DB1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>+++ velocidade 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86" w:name="_Toc63679522"/>
      <w:r>
        <w:rPr>
          <w:rFonts w:ascii="NewsGotT" w:hAnsi="NewsGotT"/>
        </w:rPr>
        <w:lastRenderedPageBreak/>
        <w:t>Circuito de Atuação dos Sinais PWM</w:t>
      </w:r>
      <w:bookmarkEnd w:id="86"/>
    </w:p>
    <w:p w14:paraId="1E68D158" w14:textId="35100EEC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7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0V. </w:t>
      </w:r>
      <w:r w:rsidR="00032C3B">
        <w:t xml:space="preserve">O valor de </w:t>
      </w:r>
      <w:proofErr w:type="spellStart"/>
      <w:r w:rsidR="00032C3B" w:rsidRPr="00032C3B">
        <w:rPr>
          <w:i/>
          <w:iCs/>
        </w:rPr>
        <w:t>duty-cycle</w:t>
      </w:r>
      <w:proofErr w:type="spellEnd"/>
      <w:r w:rsidR="00032C3B">
        <w:t xml:space="preserve"> é praticamente 0 %.</w:t>
      </w:r>
    </w:p>
    <w:p w14:paraId="58365D9C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0A0B6BB9" wp14:editId="12F3CCD2">
            <wp:extent cx="5760085" cy="24765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8FF7" w14:textId="3E4EA850" w:rsidR="00090F0C" w:rsidRDefault="00090F0C" w:rsidP="00090F0C">
      <w:pPr>
        <w:pStyle w:val="PhDLegendaFiguras"/>
      </w:pPr>
      <w:bookmarkStart w:id="87" w:name="_Ref63615298"/>
      <w:bookmarkStart w:id="88" w:name="_Toc63679497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8</w:t>
      </w:r>
      <w:r w:rsidR="00E61859">
        <w:fldChar w:fldCharType="end"/>
      </w:r>
      <w:bookmarkEnd w:id="87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bookmarkEnd w:id="88"/>
    </w:p>
    <w:p w14:paraId="5CCF8C65" w14:textId="0241739A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8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2,1V. </w:t>
      </w:r>
      <w:r>
        <w:t xml:space="preserve">O valor de </w:t>
      </w:r>
      <w:proofErr w:type="spellStart"/>
      <w:r w:rsidRPr="00032C3B">
        <w:rPr>
          <w:i/>
          <w:iCs/>
        </w:rPr>
        <w:t>duty-cycle</w:t>
      </w:r>
      <w:proofErr w:type="spellEnd"/>
      <w:r>
        <w:t xml:space="preserve"> ronda os 50 %.</w:t>
      </w:r>
    </w:p>
    <w:p w14:paraId="6F35F65F" w14:textId="77777777" w:rsidR="00090F0C" w:rsidRDefault="00090F0C" w:rsidP="001F66AE">
      <w:pPr>
        <w:pStyle w:val="PhDFigura"/>
      </w:pPr>
      <w:r w:rsidRPr="001F66AE">
        <w:rPr>
          <w:noProof/>
        </w:rPr>
        <w:drawing>
          <wp:inline distT="0" distB="0" distL="0" distR="0" wp14:anchorId="191CA307" wp14:editId="727BBA89">
            <wp:extent cx="5760085" cy="247396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A224" w14:textId="7F07ECE8" w:rsidR="00090F0C" w:rsidRDefault="00090F0C" w:rsidP="00090F0C">
      <w:pPr>
        <w:pStyle w:val="PhDLegendaFiguras"/>
      </w:pPr>
      <w:bookmarkStart w:id="89" w:name="_Ref63615705"/>
      <w:bookmarkStart w:id="90" w:name="_Toc63679498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9</w:t>
      </w:r>
      <w:r w:rsidR="00E61859">
        <w:fldChar w:fldCharType="end"/>
      </w:r>
      <w:bookmarkEnd w:id="89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bookmarkEnd w:id="90"/>
    </w:p>
    <w:p w14:paraId="4D72AE66" w14:textId="41BC35CA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246BCE">
        <w:t xml:space="preserve">Figura </w:t>
      </w:r>
      <w:r w:rsidR="00246BCE">
        <w:rPr>
          <w:noProof/>
        </w:rPr>
        <w:t>3</w:t>
      </w:r>
      <w:r w:rsidR="00246BCE">
        <w:t>.</w:t>
      </w:r>
      <w:r w:rsidR="00246BCE">
        <w:rPr>
          <w:noProof/>
        </w:rPr>
        <w:t>9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2,1V. </w:t>
      </w:r>
      <w:r>
        <w:t xml:space="preserve">O valor de </w:t>
      </w:r>
      <w:proofErr w:type="spellStart"/>
      <w:r w:rsidRPr="00032C3B">
        <w:rPr>
          <w:i/>
          <w:iCs/>
        </w:rPr>
        <w:t>duty-cycle</w:t>
      </w:r>
      <w:proofErr w:type="spellEnd"/>
      <w:r>
        <w:t xml:space="preserve"> é praticamente 100 %.</w:t>
      </w:r>
    </w:p>
    <w:p w14:paraId="78D29F10" w14:textId="77777777" w:rsidR="00090F0C" w:rsidRDefault="00090F0C" w:rsidP="00090F0C">
      <w:pPr>
        <w:pStyle w:val="PhDFigura"/>
      </w:pPr>
      <w:r>
        <w:rPr>
          <w:noProof/>
        </w:rPr>
        <w:lastRenderedPageBreak/>
        <w:drawing>
          <wp:inline distT="0" distB="0" distL="0" distR="0" wp14:anchorId="31EAEE1F" wp14:editId="4621CBB1">
            <wp:extent cx="5760085" cy="2468245"/>
            <wp:effectExtent l="0" t="0" r="0" b="825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D7EC" w14:textId="58C78AB6" w:rsidR="00090F0C" w:rsidRDefault="00090F0C" w:rsidP="00090F0C">
      <w:pPr>
        <w:pStyle w:val="PhDLegendaFiguras"/>
      </w:pPr>
      <w:bookmarkStart w:id="91" w:name="_Ref63615767"/>
      <w:bookmarkStart w:id="92" w:name="_Toc63679499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10</w:t>
      </w:r>
      <w:r w:rsidR="00E61859">
        <w:fldChar w:fldCharType="end"/>
      </w:r>
      <w:bookmarkEnd w:id="91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bookmarkEnd w:id="92"/>
    </w:p>
    <w:p w14:paraId="4D3D3650" w14:textId="139323A0" w:rsidR="00032C3B" w:rsidRPr="007B0569" w:rsidRDefault="00032C3B" w:rsidP="00032C3B">
      <w:pPr>
        <w:pStyle w:val="PhDCorpo"/>
      </w:pPr>
      <w:r>
        <w:tab/>
        <w:t xml:space="preserve">Conclui-se que quando maior o valor à entrada do circuito maior o </w:t>
      </w:r>
      <w:proofErr w:type="spellStart"/>
      <w:r w:rsidR="007B0569" w:rsidRPr="007B0569">
        <w:rPr>
          <w:i/>
          <w:iCs/>
        </w:rPr>
        <w:t>duty-cycle</w:t>
      </w:r>
      <w:proofErr w:type="spellEnd"/>
      <w:r w:rsidR="007B0569">
        <w:rPr>
          <w:i/>
          <w:iCs/>
        </w:rPr>
        <w:t xml:space="preserve">, </w:t>
      </w:r>
      <w:r w:rsidR="007B0569">
        <w:t xml:space="preserve">ou seja, maior o valor DC do sinal de PWM gerado. Quanto maior este valor maior a potência. Como este circuito está ligado a um motor, quanto maior o valor do </w:t>
      </w:r>
      <w:proofErr w:type="spellStart"/>
      <w:r w:rsidR="007B0569" w:rsidRPr="007B0569">
        <w:rPr>
          <w:i/>
          <w:iCs/>
        </w:rPr>
        <w:t>duty-cycle</w:t>
      </w:r>
      <w:proofErr w:type="spellEnd"/>
      <w:r w:rsidR="007B0569">
        <w:rPr>
          <w:i/>
          <w:iCs/>
        </w:rPr>
        <w:t xml:space="preserve"> </w:t>
      </w:r>
      <w:r w:rsidR="007B0569">
        <w:t>maior vai ser a velocidade de rotação</w:t>
      </w:r>
      <w:r w:rsidR="001F66AE">
        <w:t xml:space="preserve"> do motor</w:t>
      </w:r>
      <w:r w:rsidR="007B0569">
        <w:t>.</w:t>
      </w:r>
    </w:p>
    <w:p w14:paraId="79E1C3B4" w14:textId="3A1EDAF3" w:rsidR="006A6AAA" w:rsidRDefault="006A6AAA" w:rsidP="006A6AAA">
      <w:pPr>
        <w:pStyle w:val="Ttulo2"/>
        <w:rPr>
          <w:rFonts w:ascii="NewsGotT" w:hAnsi="NewsGotT"/>
        </w:rPr>
      </w:pPr>
      <w:bookmarkStart w:id="93" w:name="_Toc63679523"/>
      <w:r>
        <w:rPr>
          <w:rFonts w:ascii="NewsGotT" w:hAnsi="NewsGotT"/>
        </w:rPr>
        <w:t>Máquina de Estados</w:t>
      </w:r>
      <w:bookmarkEnd w:id="93"/>
    </w:p>
    <w:p w14:paraId="651DCEB8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4"/>
          <w:headerReference w:type="default" r:id="rId65"/>
          <w:footerReference w:type="even" r:id="rId66"/>
          <w:footerReference w:type="default" r:id="rId67"/>
          <w:headerReference w:type="first" r:id="rId68"/>
          <w:footerReference w:type="first" r:id="rId69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94" w:name="_Toc63679524"/>
      <w:r w:rsidR="006A6AAA">
        <w:rPr>
          <w:rFonts w:ascii="NewsGotT" w:hAnsi="NewsGotT"/>
        </w:rPr>
        <w:t>Implementação dos Circuitos Eletrónicos</w:t>
      </w:r>
      <w:bookmarkEnd w:id="94"/>
    </w:p>
    <w:p w14:paraId="795D45F6" w14:textId="3E42A1A4" w:rsidR="008055CE" w:rsidRPr="00B66544" w:rsidRDefault="00775910" w:rsidP="00626C7F">
      <w:pPr>
        <w:pStyle w:val="Ttulo2"/>
        <w:rPr>
          <w:rFonts w:ascii="NewsGotT" w:hAnsi="NewsGotT"/>
        </w:rPr>
      </w:pPr>
      <w:bookmarkStart w:id="95" w:name="_Toc310408201"/>
      <w:bookmarkStart w:id="96" w:name="_Toc471578975"/>
      <w:bookmarkStart w:id="97" w:name="_Toc63679525"/>
      <w:r w:rsidRPr="00B66544">
        <w:rPr>
          <w:rFonts w:ascii="NewsGotT" w:hAnsi="NewsGotT"/>
        </w:rPr>
        <w:t>Introdução</w:t>
      </w:r>
      <w:bookmarkEnd w:id="95"/>
      <w:bookmarkEnd w:id="96"/>
      <w:bookmarkEnd w:id="97"/>
    </w:p>
    <w:p w14:paraId="311E32DE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F4342DC" w14:textId="77777777" w:rsidR="00A93DB9" w:rsidRPr="00B66544" w:rsidRDefault="00A93DB9" w:rsidP="006A48D7">
      <w:pPr>
        <w:pStyle w:val="Corpodetexto"/>
        <w:rPr>
          <w:rFonts w:ascii="NewsGotT" w:hAnsi="NewsGotT"/>
        </w:rPr>
      </w:pP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70"/>
          <w:headerReference w:type="default" r:id="rId71"/>
          <w:footerReference w:type="even" r:id="rId72"/>
          <w:footerReference w:type="default" r:id="rId73"/>
          <w:headerReference w:type="first" r:id="rId74"/>
          <w:footerReference w:type="first" r:id="rId75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4515437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98" w:name="_Toc63679526"/>
      <w:r w:rsidR="006A6AAA">
        <w:rPr>
          <w:rFonts w:ascii="NewsGotT" w:hAnsi="NewsGotT"/>
        </w:rPr>
        <w:t>Lista de Componentes</w:t>
      </w:r>
      <w:bookmarkEnd w:id="98"/>
    </w:p>
    <w:p w14:paraId="170A6B02" w14:textId="00A2CAA2" w:rsidR="000423D7" w:rsidRDefault="000423D7" w:rsidP="000423D7">
      <w:pPr>
        <w:pStyle w:val="PhDLegendaTabela"/>
      </w:pPr>
      <w:bookmarkStart w:id="99" w:name="_Toc63679542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246BCE">
        <w:rPr>
          <w:noProof/>
        </w:rPr>
        <w:t>2</w:t>
      </w:r>
      <w:r>
        <w:fldChar w:fldCharType="end"/>
      </w:r>
      <w:r>
        <w:t xml:space="preserve"> - Lista de componentes</w:t>
      </w:r>
      <w:bookmarkEnd w:id="99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9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9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2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8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2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4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2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1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27"/>
          <w:headerReference w:type="default" r:id="rId128"/>
          <w:headerReference w:type="first" r:id="rId12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00" w:name="_Toc63679527"/>
      <w:r w:rsidR="000B1901">
        <w:rPr>
          <w:rFonts w:ascii="NewsGotT" w:hAnsi="NewsGotT"/>
        </w:rPr>
        <w:t>Circuito Mecânico Implementado</w:t>
      </w:r>
      <w:bookmarkEnd w:id="100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52C8C291" w:rsidR="00DA4864" w:rsidRDefault="000B1901" w:rsidP="000B1901">
      <w:pPr>
        <w:pStyle w:val="PhDLegendaFiguras"/>
      </w:pPr>
      <w:bookmarkStart w:id="101" w:name="_Toc63679500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1</w:t>
      </w:r>
      <w:r w:rsidR="00E61859">
        <w:fldChar w:fldCharType="end"/>
      </w:r>
      <w:r>
        <w:t xml:space="preserve"> - </w:t>
      </w:r>
      <w:r w:rsidRPr="00074FCD">
        <w:t>Vista superior do robô</w:t>
      </w:r>
      <w:bookmarkEnd w:id="101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6F6A84DB" w:rsidR="000B1901" w:rsidRDefault="000B1901" w:rsidP="000B1901">
      <w:pPr>
        <w:pStyle w:val="PhDLegendaFiguras"/>
      </w:pPr>
      <w:bookmarkStart w:id="102" w:name="_Toc63679501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2</w:t>
      </w:r>
      <w:r w:rsidR="00E61859">
        <w:fldChar w:fldCharType="end"/>
      </w:r>
      <w:r>
        <w:t xml:space="preserve"> - </w:t>
      </w:r>
      <w:r w:rsidRPr="00A20751">
        <w:t>Vista inferior do robô</w:t>
      </w:r>
      <w:bookmarkEnd w:id="102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4CC8C016" w:rsidR="00B80600" w:rsidRDefault="000B1901" w:rsidP="000B1901">
      <w:pPr>
        <w:pStyle w:val="PhDLegendaFiguras"/>
      </w:pPr>
      <w:bookmarkStart w:id="103" w:name="_Toc63679502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3</w:t>
      </w:r>
      <w:r w:rsidR="00E61859">
        <w:fldChar w:fldCharType="end"/>
      </w:r>
      <w:r>
        <w:t xml:space="preserve"> - </w:t>
      </w:r>
      <w:r w:rsidRPr="0088167A">
        <w:t>Vista lateral do robô</w:t>
      </w:r>
      <w:bookmarkEnd w:id="103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lastRenderedPageBreak/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2EF4295B" w:rsidR="00B80600" w:rsidRDefault="000B1901" w:rsidP="000B1901">
      <w:pPr>
        <w:pStyle w:val="PhDLegendaFiguras"/>
      </w:pPr>
      <w:bookmarkStart w:id="104" w:name="_Toc63679503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4</w:t>
      </w:r>
      <w:r w:rsidR="00E61859">
        <w:fldChar w:fldCharType="end"/>
      </w:r>
      <w:r>
        <w:t xml:space="preserve"> - </w:t>
      </w:r>
      <w:r w:rsidRPr="00185BB1">
        <w:t>Vista traseira do robô</w:t>
      </w:r>
      <w:bookmarkEnd w:id="104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7A4D5DC9" w:rsidR="00B80600" w:rsidRPr="00B66544" w:rsidRDefault="000B1901" w:rsidP="000B1901">
      <w:pPr>
        <w:pStyle w:val="PhDLegendaFiguras"/>
      </w:pPr>
      <w:bookmarkStart w:id="105" w:name="_Toc63679504"/>
      <w:r>
        <w:t xml:space="preserve">Figura </w:t>
      </w:r>
      <w:r w:rsidR="00E61859">
        <w:fldChar w:fldCharType="begin"/>
      </w:r>
      <w:r w:rsidR="00E61859">
        <w:instrText xml:space="preserve"> STYLEREF 1 \s </w:instrText>
      </w:r>
      <w:r w:rsidR="00E61859">
        <w:fldChar w:fldCharType="separate"/>
      </w:r>
      <w:r w:rsidR="00E61859">
        <w:rPr>
          <w:noProof/>
        </w:rPr>
        <w:t>6</w:t>
      </w:r>
      <w:r w:rsidR="00E61859">
        <w:fldChar w:fldCharType="end"/>
      </w:r>
      <w:r w:rsidR="00E61859">
        <w:t>.</w:t>
      </w:r>
      <w:r w:rsidR="00E61859">
        <w:fldChar w:fldCharType="begin"/>
      </w:r>
      <w:r w:rsidR="00E61859">
        <w:instrText xml:space="preserve"> SEQ Figura \* ARABIC \s 1 </w:instrText>
      </w:r>
      <w:r w:rsidR="00E61859">
        <w:fldChar w:fldCharType="separate"/>
      </w:r>
      <w:r w:rsidR="00E61859">
        <w:rPr>
          <w:noProof/>
        </w:rPr>
        <w:t>5</w:t>
      </w:r>
      <w:r w:rsidR="00E61859">
        <w:fldChar w:fldCharType="end"/>
      </w:r>
      <w:r>
        <w:t xml:space="preserve"> - </w:t>
      </w:r>
      <w:r w:rsidRPr="00057FFD">
        <w:t>Vista frontal do robô</w:t>
      </w:r>
      <w:bookmarkEnd w:id="105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5"/>
          <w:headerReference w:type="default" r:id="rId136"/>
          <w:footerReference w:type="even" r:id="rId137"/>
          <w:headerReference w:type="first" r:id="rId138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2B463715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06" w:name="_Toc63679528"/>
      <w:proofErr w:type="gramStart"/>
      <w:r w:rsidR="00C276D6">
        <w:rPr>
          <w:rFonts w:ascii="NewsGotT" w:hAnsi="NewsGotT"/>
        </w:rPr>
        <w:t>Resultados Experimentais</w:t>
      </w:r>
      <w:bookmarkEnd w:id="106"/>
      <w:proofErr w:type="gramEnd"/>
    </w:p>
    <w:p w14:paraId="4A5E3E69" w14:textId="07BBA396" w:rsidR="00C276D6" w:rsidRPr="00B66544" w:rsidRDefault="00C276D6" w:rsidP="00C276D6">
      <w:pPr>
        <w:pStyle w:val="Ttulo2"/>
        <w:rPr>
          <w:rFonts w:ascii="NewsGotT" w:hAnsi="NewsGotT"/>
        </w:rPr>
      </w:pPr>
      <w:bookmarkStart w:id="107" w:name="_Toc63679529"/>
      <w:r w:rsidRPr="00B66544">
        <w:rPr>
          <w:rFonts w:ascii="NewsGotT" w:hAnsi="NewsGotT"/>
        </w:rPr>
        <w:t>Introdução</w:t>
      </w:r>
      <w:bookmarkEnd w:id="107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39"/>
          <w:headerReference w:type="default" r:id="rId140"/>
          <w:headerReference w:type="first" r:id="rId14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08" w:name="_Toc63679530"/>
      <w:r>
        <w:rPr>
          <w:rFonts w:ascii="NewsGotT" w:hAnsi="NewsGotT"/>
        </w:rPr>
        <w:t>Análise do Produto</w:t>
      </w:r>
      <w:bookmarkEnd w:id="108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109" w:name="_Toc63679531"/>
      <w:r w:rsidRPr="00B66544">
        <w:rPr>
          <w:rFonts w:ascii="NewsGotT" w:hAnsi="NewsGotT"/>
        </w:rPr>
        <w:t>Introdução</w:t>
      </w:r>
      <w:bookmarkEnd w:id="109"/>
    </w:p>
    <w:p w14:paraId="26399391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110" w:name="_Toc63679532"/>
      <w:r>
        <w:rPr>
          <w:rFonts w:ascii="NewsGotT" w:hAnsi="NewsGotT"/>
        </w:rPr>
        <w:t>Fiabilidade</w:t>
      </w:r>
      <w:bookmarkEnd w:id="110"/>
    </w:p>
    <w:p w14:paraId="4A69885E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111" w:name="_Toc63679533"/>
      <w:r>
        <w:rPr>
          <w:rFonts w:ascii="NewsGotT" w:hAnsi="NewsGotT"/>
        </w:rPr>
        <w:t>Segurança</w:t>
      </w:r>
      <w:bookmarkEnd w:id="111"/>
    </w:p>
    <w:p w14:paraId="406BE596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112" w:name="_Toc63679534"/>
      <w:r>
        <w:rPr>
          <w:rFonts w:ascii="NewsGotT" w:hAnsi="NewsGotT"/>
        </w:rPr>
        <w:t>Certificação</w:t>
      </w:r>
      <w:bookmarkEnd w:id="112"/>
    </w:p>
    <w:p w14:paraId="4A04440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headerReference w:type="default" r:id="rId142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13" w:name="_Toc63679535"/>
      <w:r w:rsidR="00C276D6">
        <w:rPr>
          <w:rFonts w:ascii="NewsGotT" w:hAnsi="NewsGotT"/>
        </w:rPr>
        <w:t>Conclusões</w:t>
      </w:r>
      <w:bookmarkEnd w:id="113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114" w:name="_Toc63679536"/>
      <w:r>
        <w:rPr>
          <w:rFonts w:ascii="NewsGotT" w:hAnsi="NewsGotT"/>
        </w:rPr>
        <w:t>Conclusão</w:t>
      </w:r>
      <w:bookmarkEnd w:id="114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246F0C02" w:rsidR="000B1901" w:rsidRDefault="00C276D6" w:rsidP="000B1901">
      <w:pPr>
        <w:pStyle w:val="Ttulo2"/>
        <w:rPr>
          <w:rFonts w:ascii="NewsGotT" w:hAnsi="NewsGotT"/>
        </w:rPr>
      </w:pPr>
      <w:bookmarkStart w:id="115" w:name="_Toc63679537"/>
      <w:r>
        <w:rPr>
          <w:rFonts w:ascii="NewsGotT" w:hAnsi="NewsGotT"/>
        </w:rPr>
        <w:t>Sugestões de Trabalho Futuro</w:t>
      </w:r>
      <w:bookmarkEnd w:id="115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377645D7" w:rsidR="00C276D6" w:rsidRDefault="00C276D6" w:rsidP="00C276D6">
      <w:pPr>
        <w:pStyle w:val="Ttulo3"/>
        <w:rPr>
          <w:rFonts w:ascii="NewsGotT" w:hAnsi="NewsGotT"/>
        </w:rPr>
      </w:pPr>
      <w:bookmarkStart w:id="116" w:name="_Toc63679538"/>
      <w:r w:rsidRPr="00C276D6">
        <w:rPr>
          <w:rFonts w:ascii="NewsGotT" w:hAnsi="NewsGotT"/>
        </w:rPr>
        <w:t>Possíveis Opções Alternativas para o Desenho dos Circuitos</w:t>
      </w:r>
      <w:bookmarkEnd w:id="116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117" w:name="_Toc63679539"/>
      <w:r>
        <w:rPr>
          <w:rFonts w:ascii="NewsGotT" w:hAnsi="NewsGotT"/>
        </w:rPr>
        <w:t>Evolução do Atual Desenho para um Sistema Baseado em Microcomputador</w:t>
      </w:r>
      <w:bookmarkEnd w:id="117"/>
    </w:p>
    <w:p w14:paraId="436E4138" w14:textId="77777777" w:rsidR="00C276D6" w:rsidRPr="00955430" w:rsidRDefault="00C276D6" w:rsidP="00C276D6">
      <w:pPr>
        <w:pStyle w:val="PhDCorpo"/>
        <w:rPr>
          <w:lang w:val="en-GB"/>
        </w:rPr>
      </w:pPr>
      <w:proofErr w:type="spellStart"/>
      <w:r w:rsidRPr="00955430">
        <w:rPr>
          <w:highlight w:val="yellow"/>
          <w:lang w:val="en-GB"/>
        </w:rPr>
        <w:t>Texto</w:t>
      </w:r>
      <w:proofErr w:type="spellEnd"/>
    </w:p>
    <w:p w14:paraId="4BC06F9B" w14:textId="77777777" w:rsidR="000B1901" w:rsidRPr="00955430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955430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955430" w:rsidRDefault="000B1901" w:rsidP="000B1901">
      <w:pPr>
        <w:rPr>
          <w:lang w:val="en-GB" w:eastAsia="en-US"/>
        </w:rPr>
        <w:sectPr w:rsidR="000B1901" w:rsidRPr="00955430" w:rsidSect="000B1901">
          <w:headerReference w:type="default" r:id="rId1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B66544" w:rsidRDefault="00772EB1" w:rsidP="0011228E">
      <w:pPr>
        <w:pStyle w:val="Indiceinicial"/>
        <w:outlineLvl w:val="0"/>
        <w:rPr>
          <w:rFonts w:ascii="NewsGotT" w:hAnsi="NewsGotT"/>
          <w:lang w:val="en-US"/>
        </w:rPr>
      </w:pPr>
      <w:bookmarkStart w:id="118" w:name="_Toc471579027"/>
      <w:bookmarkStart w:id="119" w:name="_Toc63679540"/>
      <w:proofErr w:type="spellStart"/>
      <w:r w:rsidRPr="00B66544">
        <w:rPr>
          <w:rFonts w:ascii="NewsGotT" w:hAnsi="NewsGotT"/>
          <w:lang w:val="en-US"/>
        </w:rPr>
        <w:lastRenderedPageBreak/>
        <w:t>Referências</w:t>
      </w:r>
      <w:bookmarkEnd w:id="118"/>
      <w:bookmarkEnd w:id="119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lastRenderedPageBreak/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headerReference w:type="first" r:id="rId144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E558CF" w14:textId="77777777" w:rsidR="000248EB" w:rsidRDefault="000248EB">
      <w:r>
        <w:separator/>
      </w:r>
    </w:p>
    <w:p w14:paraId="3F8CFDA0" w14:textId="77777777" w:rsidR="000248EB" w:rsidRDefault="000248EB"/>
  </w:endnote>
  <w:endnote w:type="continuationSeparator" w:id="0">
    <w:p w14:paraId="304E8B29" w14:textId="77777777" w:rsidR="000248EB" w:rsidRDefault="000248EB">
      <w:r>
        <w:continuationSeparator/>
      </w:r>
    </w:p>
    <w:p w14:paraId="503D6B00" w14:textId="77777777" w:rsidR="000248EB" w:rsidRDefault="000248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246BCE" w14:paraId="4EB21B92" w14:textId="77777777" w:rsidTr="504C5A0F">
      <w:tc>
        <w:tcPr>
          <w:tcW w:w="2000" w:type="dxa"/>
        </w:tcPr>
        <w:p w14:paraId="273B54D8" w14:textId="62F97BAB" w:rsidR="00246BCE" w:rsidRDefault="00246BC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246BCE" w:rsidRDefault="00246BC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246BCE" w:rsidRDefault="00246BCE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246BCE" w14:paraId="65438696" w14:textId="77777777" w:rsidTr="504C5A0F">
      <w:tc>
        <w:tcPr>
          <w:tcW w:w="3020" w:type="dxa"/>
        </w:tcPr>
        <w:p w14:paraId="39454347" w14:textId="650404E6" w:rsidR="00246BCE" w:rsidRDefault="00246BC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246BCE" w:rsidRDefault="00246BC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246BCE" w:rsidRDefault="00246BCE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246BCE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246BCE" w:rsidRPr="00FA5AA6" w:rsidRDefault="00246BC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246BCE" w:rsidRPr="00FA5AA6" w:rsidRDefault="00246BCE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246BCE" w:rsidRPr="00FA5AA6" w:rsidRDefault="00246BCE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246BCE" w:rsidRPr="00DD207E" w:rsidRDefault="00246BCE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246BCE" w:rsidRDefault="00246BCE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246BCE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246BCE" w:rsidRPr="00936D42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246BCE" w:rsidRPr="00936D42" w:rsidRDefault="00246BC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246BCE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246BCE" w:rsidRDefault="00246BCE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246BCE" w:rsidRPr="00936D42" w:rsidRDefault="00246BC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246BCE" w:rsidRDefault="00246BCE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246BCE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246BCE" w:rsidRPr="00936D42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246BCE" w:rsidRPr="00936D42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246BCE" w:rsidRPr="00936D42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246BCE" w:rsidRPr="00F943D0" w:rsidRDefault="00246BCE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246BCE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246BCE" w:rsidRPr="00936D42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246BCE" w:rsidRPr="00936D42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246BCE" w:rsidRPr="00936D42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246BCE" w:rsidRDefault="00246BCE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246BCE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246BCE" w:rsidRPr="00F80B0C" w:rsidRDefault="00246BC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246BCE" w:rsidRPr="00F80B0C" w:rsidRDefault="00246BC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246BCE" w14:paraId="76EB0A09" w14:textId="77777777" w:rsidTr="00FB49BC">
      <w:tc>
        <w:tcPr>
          <w:tcW w:w="426" w:type="dxa"/>
          <w:vMerge/>
        </w:tcPr>
        <w:p w14:paraId="64ABE97D" w14:textId="77777777" w:rsidR="00246BCE" w:rsidRDefault="00246BCE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246BCE" w:rsidRPr="00F80B0C" w:rsidRDefault="00246BC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246BCE" w:rsidRDefault="00246BCE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246BCE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246BCE" w:rsidRPr="00F80B0C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246BCE" w:rsidRPr="00F80B0C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246BCE" w:rsidRPr="00F80B0C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246BCE" w:rsidRPr="00F943D0" w:rsidRDefault="00246BCE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246BCE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246BCE" w:rsidRPr="00F80B0C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246BCE" w:rsidRPr="00F80B0C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246BCE" w:rsidRPr="00F80B0C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246BCE" w:rsidRDefault="00246BCE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246BCE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246BCE" w:rsidRPr="00F80B0C" w:rsidRDefault="00246BC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246BCE" w:rsidRPr="00F80B0C" w:rsidRDefault="00246BC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246BCE" w14:paraId="5F0A85FB" w14:textId="77777777" w:rsidTr="00F96092">
      <w:tc>
        <w:tcPr>
          <w:tcW w:w="426" w:type="dxa"/>
          <w:vMerge/>
        </w:tcPr>
        <w:p w14:paraId="68B9E7A5" w14:textId="77777777" w:rsidR="00246BCE" w:rsidRDefault="00246BCE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246BCE" w:rsidRPr="00F80B0C" w:rsidRDefault="00246BC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246BCE" w:rsidRDefault="00246BCE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246BCE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246BCE" w:rsidRPr="00F80B0C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246BCE" w:rsidRPr="00F80B0C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246BCE" w:rsidRPr="00F80B0C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246BCE" w:rsidRPr="00F943D0" w:rsidRDefault="00246BCE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246BCE" w14:paraId="6362728F" w14:textId="77777777" w:rsidTr="504C5A0F">
      <w:tc>
        <w:tcPr>
          <w:tcW w:w="2000" w:type="dxa"/>
        </w:tcPr>
        <w:p w14:paraId="1A08798C" w14:textId="41DD6DD9" w:rsidR="00246BCE" w:rsidRDefault="00246BC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246BCE" w:rsidRDefault="00246BC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246BCE" w:rsidRDefault="00246BCE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246BCE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246BCE" w:rsidRPr="00F80B0C" w:rsidRDefault="00246BC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246BCE" w:rsidRPr="00F80B0C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246BCE" w:rsidRPr="00F80B0C" w:rsidRDefault="00246BC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246BCE" w:rsidRPr="00DD207E" w:rsidRDefault="00246BCE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246BCE" w:rsidRDefault="00246BCE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246BCE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246BCE" w:rsidRPr="00C16810" w:rsidRDefault="00246BCE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246BCE" w:rsidRPr="00C16810" w:rsidRDefault="00246BC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246BCE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246BCE" w:rsidRPr="00C16810" w:rsidRDefault="00246BCE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246BCE" w:rsidRPr="00C16810" w:rsidRDefault="00246BCE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246BCE" w:rsidRDefault="00246BCE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246BCE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246BCE" w:rsidRPr="00666C8C" w:rsidRDefault="00246BCE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246BCE" w:rsidRPr="00666C8C" w:rsidRDefault="00246BCE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246BCE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246BCE" w:rsidRPr="00711296" w:rsidRDefault="00246BCE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246BCE" w:rsidRPr="00666C8C" w:rsidRDefault="00246BCE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246BCE" w:rsidRPr="00711296" w:rsidRDefault="00246BCE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246BCE" w14:paraId="5CB6C275" w14:textId="77777777" w:rsidTr="504C5A0F">
      <w:tc>
        <w:tcPr>
          <w:tcW w:w="3020" w:type="dxa"/>
        </w:tcPr>
        <w:p w14:paraId="159B66FC" w14:textId="76133797" w:rsidR="00246BCE" w:rsidRDefault="00246BC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246BCE" w:rsidRDefault="00246BC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246BCE" w:rsidRDefault="00246BCE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246BCE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246BCE" w:rsidRPr="00354264" w:rsidRDefault="00246BC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246BCE" w:rsidRPr="00354264" w:rsidRDefault="00246BCE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246BCE" w:rsidRPr="00354264" w:rsidRDefault="00246BCE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246BCE" w:rsidRPr="00DD207E" w:rsidRDefault="00246BCE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246BCE" w:rsidRDefault="00246BCE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246BCE" w14:paraId="3637EA72" w14:textId="77777777" w:rsidTr="504C5A0F">
      <w:tc>
        <w:tcPr>
          <w:tcW w:w="3020" w:type="dxa"/>
        </w:tcPr>
        <w:p w14:paraId="24B49222" w14:textId="637339E9" w:rsidR="00246BCE" w:rsidRDefault="00246BC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246BCE" w:rsidRDefault="00246BC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246BCE" w:rsidRDefault="00246BCE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246BCE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246BCE" w:rsidRPr="00FA5AA6" w:rsidRDefault="00246BCE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246BCE" w:rsidRPr="00FA5AA6" w:rsidRDefault="00246BC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246BCE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246BCE" w:rsidRDefault="00246BCE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246BCE" w:rsidRPr="00FA5AA6" w:rsidRDefault="00246BC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246BCE" w:rsidRDefault="00246BCE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246BCE" w14:paraId="7F59E96D" w14:textId="77777777" w:rsidTr="504C5A0F">
      <w:tc>
        <w:tcPr>
          <w:tcW w:w="3020" w:type="dxa"/>
        </w:tcPr>
        <w:p w14:paraId="21EF0FB2" w14:textId="0D71111D" w:rsidR="00246BCE" w:rsidRDefault="00246BC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246BCE" w:rsidRDefault="00246BC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246BCE" w:rsidRDefault="00246BCE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46BCE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246BCE" w:rsidRPr="00354264" w:rsidRDefault="00246BCE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246BCE" w:rsidRDefault="00246BCE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46BCE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246BCE" w:rsidRPr="00354264" w:rsidRDefault="00246BCE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246BCE" w:rsidRDefault="00246BCE" w:rsidP="003760A4">
          <w:pPr>
            <w:pStyle w:val="Rodap"/>
          </w:pPr>
        </w:p>
      </w:tc>
    </w:tr>
  </w:tbl>
  <w:p w14:paraId="2621F4CD" w14:textId="77777777" w:rsidR="00246BCE" w:rsidRDefault="00246BC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42C83" w14:textId="77777777" w:rsidR="000248EB" w:rsidRDefault="000248EB">
      <w:r>
        <w:separator/>
      </w:r>
    </w:p>
  </w:footnote>
  <w:footnote w:type="continuationSeparator" w:id="0">
    <w:p w14:paraId="592D4528" w14:textId="77777777" w:rsidR="000248EB" w:rsidRDefault="000248EB">
      <w:r>
        <w:continuationSeparator/>
      </w:r>
    </w:p>
    <w:p w14:paraId="38C2F369" w14:textId="77777777" w:rsidR="000248EB" w:rsidRDefault="000248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246BCE" w:rsidRDefault="00246BCE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246BCE" w:rsidRDefault="00246BCE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246BCE" w:rsidRDefault="00246BCE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246BCE" w:rsidRPr="00C30FE3" w:rsidRDefault="00246BCE" w:rsidP="00FA2CCF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246BCE" w:rsidRDefault="00246BCE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246BCE" w:rsidRPr="00271158" w:rsidRDefault="00246BCE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246BCE" w:rsidRDefault="00246BCE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37B00A02" w:rsidR="00246BCE" w:rsidRPr="00271158" w:rsidRDefault="00246BCE" w:rsidP="00FA2CCF">
          <w:pPr>
            <w:pStyle w:val="Cabealho"/>
            <w:jc w:val="center"/>
          </w:pPr>
          <w:r w:rsidRPr="00C30FE3">
            <w:rPr>
              <w:rFonts w:ascii="NewsGotT" w:hAnsi="NewsGotT"/>
            </w:rPr>
            <w:t xml:space="preserve">Capítulo 2 – </w:t>
          </w:r>
          <w:r w:rsidR="00C30FE3">
            <w:rPr>
              <w:rFonts w:ascii="NewsGotT" w:hAnsi="NewsGotT"/>
            </w:rPr>
            <w:t>Desenho dos Circuitos Eletrónicos</w:t>
          </w:r>
        </w:p>
      </w:tc>
    </w:tr>
  </w:tbl>
  <w:p w14:paraId="0109F369" w14:textId="77777777" w:rsidR="00246BCE" w:rsidRDefault="00246BCE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246BCE" w:rsidRDefault="00246BCE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246BCE" w:rsidRPr="00271158" w:rsidRDefault="00246BCE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246BCE" w:rsidRDefault="00246BCE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8A4A178" w:rsidR="00246BCE" w:rsidRPr="00C30FE3" w:rsidRDefault="00246BCE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3 – </w:t>
          </w:r>
          <w:r w:rsidR="00C30FE3" w:rsidRPr="00C30FE3">
            <w:rPr>
              <w:rFonts w:ascii="NewsGotT" w:hAnsi="NewsGotT"/>
            </w:rPr>
            <w:t>Simulação dos Circuitos Eletrónicos</w:t>
          </w:r>
        </w:p>
      </w:tc>
    </w:tr>
  </w:tbl>
  <w:p w14:paraId="613BF4FD" w14:textId="77777777" w:rsidR="00246BCE" w:rsidRDefault="00246BCE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246BCE" w:rsidRDefault="00246BCE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246BCE" w14:paraId="67434144" w14:textId="77777777" w:rsidTr="504C5A0F">
      <w:tc>
        <w:tcPr>
          <w:tcW w:w="2000" w:type="dxa"/>
        </w:tcPr>
        <w:p w14:paraId="28623E03" w14:textId="325C0DDF" w:rsidR="00246BCE" w:rsidRDefault="00246BC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246BCE" w:rsidRDefault="00246BC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246BCE" w:rsidRDefault="00246BCE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246BCE" w:rsidRDefault="00246BCE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246BCE" w:rsidRPr="00271158" w:rsidRDefault="00246BCE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246BCE" w:rsidRDefault="00246BCE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C30FE3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5721B19F" w:rsidR="00246BCE" w:rsidRPr="00C30FE3" w:rsidRDefault="00246BCE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4 – </w:t>
          </w:r>
          <w:r w:rsidR="00C30FE3" w:rsidRPr="00C30FE3">
            <w:rPr>
              <w:rFonts w:ascii="NewsGotT" w:hAnsi="NewsGotT"/>
            </w:rPr>
            <w:t>Implementação dos Circuitos Eletrónicos</w:t>
          </w:r>
        </w:p>
      </w:tc>
    </w:tr>
  </w:tbl>
  <w:p w14:paraId="2AABC35F" w14:textId="77777777" w:rsidR="00246BCE" w:rsidRPr="00C30FE3" w:rsidRDefault="00246BCE">
    <w:pPr>
      <w:pStyle w:val="Cabealho"/>
      <w:rPr>
        <w:rFonts w:ascii="NewsGotT" w:hAnsi="NewsGotT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246BCE" w:rsidRPr="00271158" w:rsidRDefault="00246BCE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246BCE" w:rsidRDefault="00246BCE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246BCE" w:rsidRPr="00271158" w:rsidRDefault="00246BCE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246BCE" w:rsidRDefault="00246BCE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246BCE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15C80C16" w:rsidR="00246BCE" w:rsidRPr="00C30FE3" w:rsidRDefault="00246BCE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5 </w:t>
          </w:r>
          <w:r w:rsidR="00C30FE3">
            <w:rPr>
              <w:rFonts w:ascii="NewsGotT" w:hAnsi="NewsGotT"/>
            </w:rPr>
            <w:t xml:space="preserve">- </w:t>
          </w:r>
          <w:r w:rsidR="00C30FE3" w:rsidRPr="00C30FE3">
            <w:rPr>
              <w:rFonts w:ascii="NewsGotT" w:hAnsi="NewsGotT"/>
            </w:rPr>
            <w:t>Lista de Componentes</w:t>
          </w:r>
        </w:p>
      </w:tc>
    </w:tr>
  </w:tbl>
  <w:p w14:paraId="44970510" w14:textId="77777777" w:rsidR="00246BCE" w:rsidRDefault="00246BCE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246BCE" w:rsidRPr="00271158" w:rsidRDefault="00246BCE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246BCE" w:rsidRDefault="00246BCE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246BCE" w:rsidRPr="00271158" w:rsidRDefault="00246BCE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246BCE" w:rsidRDefault="00246BCE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246BCE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2FB087C6" w:rsidR="00246BCE" w:rsidRPr="00C30FE3" w:rsidRDefault="00246BCE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6 – </w:t>
          </w:r>
          <w:r w:rsidR="00C30FE3" w:rsidRPr="00C30FE3">
            <w:rPr>
              <w:rFonts w:ascii="NewsGotT" w:hAnsi="NewsGotT"/>
            </w:rPr>
            <w:t>Circuito Mecânico Implementado</w:t>
          </w:r>
        </w:p>
      </w:tc>
    </w:tr>
  </w:tbl>
  <w:p w14:paraId="348F7F1D" w14:textId="77777777" w:rsidR="00246BCE" w:rsidRDefault="00246BCE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246BCE" w:rsidRDefault="00246BCE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246BCE" w:rsidRPr="00271158" w:rsidRDefault="00246BCE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246BCE" w:rsidRDefault="00246BC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246BCE" w:rsidRDefault="00246BCE" w:rsidP="00941F36">
    <w:pPr>
      <w:pStyle w:val="Cabealho"/>
      <w:jc w:val="center"/>
    </w:pPr>
    <w:r>
      <w:t>Índice</w:t>
    </w:r>
  </w:p>
  <w:p w14:paraId="6446C6E2" w14:textId="77777777" w:rsidR="00246BCE" w:rsidRDefault="00246BCE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1CEE7653" w:rsidR="00246BCE" w:rsidRPr="00C30FE3" w:rsidRDefault="00246BCE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7 – </w:t>
          </w:r>
          <w:r w:rsidR="00C30FE3" w:rsidRPr="00C30FE3">
            <w:rPr>
              <w:rFonts w:ascii="NewsGotT" w:hAnsi="NewsGotT"/>
            </w:rPr>
            <w:t>Resultados Experimentais</w:t>
          </w:r>
        </w:p>
      </w:tc>
    </w:tr>
  </w:tbl>
  <w:p w14:paraId="58F76840" w14:textId="77777777" w:rsidR="00246BCE" w:rsidRDefault="00246BCE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246BCE" w:rsidRDefault="00246BCE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C30FE3" w:rsidRPr="00DD207E" w14:paraId="77A92AA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83656B5" w14:textId="72455127" w:rsidR="00C30FE3" w:rsidRPr="00C30FE3" w:rsidRDefault="00C30FE3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Análise do Produto</w:t>
          </w:r>
        </w:p>
      </w:tc>
    </w:tr>
  </w:tbl>
  <w:p w14:paraId="2FD54A44" w14:textId="77777777" w:rsidR="00C30FE3" w:rsidRDefault="00C30FE3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C30FE3" w:rsidRPr="00DD207E" w14:paraId="09BFE6B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D72D772" w14:textId="1DFCC35C" w:rsidR="00C30FE3" w:rsidRPr="00C30FE3" w:rsidRDefault="00C30FE3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9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Conclusões</w:t>
          </w:r>
        </w:p>
      </w:tc>
    </w:tr>
  </w:tbl>
  <w:p w14:paraId="2203AE96" w14:textId="77777777" w:rsidR="00C30FE3" w:rsidRDefault="00C30FE3">
    <w:pPr>
      <w:pStyle w:val="Cabealho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B3251" w14:textId="7C16A6DE" w:rsidR="00C30FE3" w:rsidRPr="00C30FE3" w:rsidRDefault="00C30FE3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246BCE" w:rsidRDefault="00246BCE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246BCE" w:rsidRDefault="00246BCE" w:rsidP="00941F36">
    <w:pPr>
      <w:pStyle w:val="Cabealho"/>
      <w:jc w:val="center"/>
    </w:pPr>
    <w:r>
      <w:t>Lista de Figuras</w:t>
    </w:r>
  </w:p>
  <w:p w14:paraId="7D6F3181" w14:textId="77777777" w:rsidR="00246BCE" w:rsidRDefault="00246BC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246BCE" w:rsidRPr="00271158" w:rsidRDefault="00246BCE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246BCE" w:rsidRDefault="00246BCE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246BCE" w:rsidRDefault="00246BCE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246BCE" w:rsidRDefault="00246BCE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246BCE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246BCE" w:rsidRPr="00271158" w:rsidRDefault="00246BCE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246BCE" w:rsidRDefault="00246BC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5"/>
  </w:num>
  <w:num w:numId="1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7"/>
  </w:num>
  <w:num w:numId="19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8.xml"/><Relationship Id="rId117" Type="http://schemas.microsoft.com/office/2007/relationships/hdphoto" Target="media/hdphoto14.wdp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47" Type="http://schemas.openxmlformats.org/officeDocument/2006/relationships/header" Target="header14.xml"/><Relationship Id="rId63" Type="http://schemas.openxmlformats.org/officeDocument/2006/relationships/image" Target="media/image23.png"/><Relationship Id="rId68" Type="http://schemas.openxmlformats.org/officeDocument/2006/relationships/header" Target="header19.xml"/><Relationship Id="rId84" Type="http://schemas.openxmlformats.org/officeDocument/2006/relationships/image" Target="media/image31.png"/><Relationship Id="rId89" Type="http://schemas.openxmlformats.org/officeDocument/2006/relationships/image" Target="media/image34.jpeg"/><Relationship Id="rId112" Type="http://schemas.microsoft.com/office/2007/relationships/hdphoto" Target="media/hdphoto13.wdp"/><Relationship Id="rId133" Type="http://schemas.openxmlformats.org/officeDocument/2006/relationships/image" Target="media/image61.png"/><Relationship Id="rId138" Type="http://schemas.openxmlformats.org/officeDocument/2006/relationships/header" Target="header28.xml"/><Relationship Id="rId16" Type="http://schemas.openxmlformats.org/officeDocument/2006/relationships/footer" Target="footer3.xml"/><Relationship Id="rId107" Type="http://schemas.microsoft.com/office/2007/relationships/hdphoto" Target="media/hdphoto11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37" Type="http://schemas.openxmlformats.org/officeDocument/2006/relationships/header" Target="header13.xml"/><Relationship Id="rId53" Type="http://schemas.openxmlformats.org/officeDocument/2006/relationships/image" Target="media/image13.png"/><Relationship Id="rId58" Type="http://schemas.openxmlformats.org/officeDocument/2006/relationships/image" Target="media/image18.png"/><Relationship Id="rId74" Type="http://schemas.openxmlformats.org/officeDocument/2006/relationships/header" Target="header22.xml"/><Relationship Id="rId79" Type="http://schemas.microsoft.com/office/2007/relationships/hdphoto" Target="media/hdphoto1.wdp"/><Relationship Id="rId102" Type="http://schemas.microsoft.com/office/2007/relationships/hdphoto" Target="media/hdphoto9.wdp"/><Relationship Id="rId123" Type="http://schemas.microsoft.com/office/2007/relationships/hdphoto" Target="media/hdphoto16.wdp"/><Relationship Id="rId128" Type="http://schemas.openxmlformats.org/officeDocument/2006/relationships/header" Target="header24.xml"/><Relationship Id="rId144" Type="http://schemas.openxmlformats.org/officeDocument/2006/relationships/header" Target="header34.xml"/><Relationship Id="rId5" Type="http://schemas.openxmlformats.org/officeDocument/2006/relationships/numbering" Target="numbering.xml"/><Relationship Id="rId90" Type="http://schemas.openxmlformats.org/officeDocument/2006/relationships/image" Target="media/image35.jpeg"/><Relationship Id="rId95" Type="http://schemas.openxmlformats.org/officeDocument/2006/relationships/image" Target="media/image38.png"/><Relationship Id="rId22" Type="http://schemas.openxmlformats.org/officeDocument/2006/relationships/header" Target="header5.xml"/><Relationship Id="rId27" Type="http://schemas.openxmlformats.org/officeDocument/2006/relationships/header" Target="header8.xml"/><Relationship Id="rId43" Type="http://schemas.openxmlformats.org/officeDocument/2006/relationships/image" Target="media/image6.png"/><Relationship Id="rId48" Type="http://schemas.openxmlformats.org/officeDocument/2006/relationships/header" Target="header15.xml"/><Relationship Id="rId64" Type="http://schemas.openxmlformats.org/officeDocument/2006/relationships/header" Target="header17.xml"/><Relationship Id="rId69" Type="http://schemas.openxmlformats.org/officeDocument/2006/relationships/footer" Target="footer17.xml"/><Relationship Id="rId113" Type="http://schemas.openxmlformats.org/officeDocument/2006/relationships/image" Target="media/image48.png"/><Relationship Id="rId118" Type="http://schemas.openxmlformats.org/officeDocument/2006/relationships/image" Target="media/image52.png"/><Relationship Id="rId134" Type="http://schemas.openxmlformats.org/officeDocument/2006/relationships/image" Target="media/image62.png"/><Relationship Id="rId139" Type="http://schemas.openxmlformats.org/officeDocument/2006/relationships/header" Target="header29.xml"/><Relationship Id="rId80" Type="http://schemas.openxmlformats.org/officeDocument/2006/relationships/image" Target="media/image27.png"/><Relationship Id="rId85" Type="http://schemas.openxmlformats.org/officeDocument/2006/relationships/image" Target="media/image32.png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footer" Target="footer7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46" Type="http://schemas.openxmlformats.org/officeDocument/2006/relationships/image" Target="media/image9.png"/><Relationship Id="rId59" Type="http://schemas.openxmlformats.org/officeDocument/2006/relationships/image" Target="media/image19.png"/><Relationship Id="rId67" Type="http://schemas.openxmlformats.org/officeDocument/2006/relationships/footer" Target="footer16.xml"/><Relationship Id="rId103" Type="http://schemas.openxmlformats.org/officeDocument/2006/relationships/image" Target="media/image42.png"/><Relationship Id="rId108" Type="http://schemas.openxmlformats.org/officeDocument/2006/relationships/image" Target="media/image45.png"/><Relationship Id="rId116" Type="http://schemas.openxmlformats.org/officeDocument/2006/relationships/image" Target="media/image51.png"/><Relationship Id="rId124" Type="http://schemas.openxmlformats.org/officeDocument/2006/relationships/image" Target="media/image56.png"/><Relationship Id="rId129" Type="http://schemas.openxmlformats.org/officeDocument/2006/relationships/header" Target="header25.xml"/><Relationship Id="rId137" Type="http://schemas.openxmlformats.org/officeDocument/2006/relationships/footer" Target="footer21.xml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54" Type="http://schemas.openxmlformats.org/officeDocument/2006/relationships/image" Target="media/image14.png"/><Relationship Id="rId62" Type="http://schemas.openxmlformats.org/officeDocument/2006/relationships/image" Target="media/image22.png"/><Relationship Id="rId70" Type="http://schemas.openxmlformats.org/officeDocument/2006/relationships/header" Target="header20.xml"/><Relationship Id="rId75" Type="http://schemas.openxmlformats.org/officeDocument/2006/relationships/footer" Target="footer20.xml"/><Relationship Id="rId83" Type="http://schemas.openxmlformats.org/officeDocument/2006/relationships/image" Target="media/image30.png"/><Relationship Id="rId88" Type="http://schemas.microsoft.com/office/2007/relationships/hdphoto" Target="media/hdphoto3.wdp"/><Relationship Id="rId91" Type="http://schemas.openxmlformats.org/officeDocument/2006/relationships/image" Target="media/image36.png"/><Relationship Id="rId96" Type="http://schemas.microsoft.com/office/2007/relationships/hdphoto" Target="media/hdphoto6.wdp"/><Relationship Id="rId111" Type="http://schemas.openxmlformats.org/officeDocument/2006/relationships/image" Target="media/image47.png"/><Relationship Id="rId132" Type="http://schemas.openxmlformats.org/officeDocument/2006/relationships/image" Target="media/image60.png"/><Relationship Id="rId140" Type="http://schemas.openxmlformats.org/officeDocument/2006/relationships/header" Target="header30.xml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36" Type="http://schemas.openxmlformats.org/officeDocument/2006/relationships/footer" Target="footer13.xml"/><Relationship Id="rId49" Type="http://schemas.openxmlformats.org/officeDocument/2006/relationships/header" Target="header16.xml"/><Relationship Id="rId57" Type="http://schemas.openxmlformats.org/officeDocument/2006/relationships/image" Target="media/image17.png"/><Relationship Id="rId106" Type="http://schemas.openxmlformats.org/officeDocument/2006/relationships/image" Target="media/image44.png"/><Relationship Id="rId114" Type="http://schemas.openxmlformats.org/officeDocument/2006/relationships/image" Target="media/image49.jpeg"/><Relationship Id="rId119" Type="http://schemas.openxmlformats.org/officeDocument/2006/relationships/image" Target="media/image53.png"/><Relationship Id="rId127" Type="http://schemas.openxmlformats.org/officeDocument/2006/relationships/header" Target="header23.xml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44" Type="http://schemas.openxmlformats.org/officeDocument/2006/relationships/image" Target="media/image7.png"/><Relationship Id="rId52" Type="http://schemas.openxmlformats.org/officeDocument/2006/relationships/image" Target="media/image12.png"/><Relationship Id="rId60" Type="http://schemas.openxmlformats.org/officeDocument/2006/relationships/image" Target="media/image20.png"/><Relationship Id="rId65" Type="http://schemas.openxmlformats.org/officeDocument/2006/relationships/header" Target="header18.xml"/><Relationship Id="rId73" Type="http://schemas.openxmlformats.org/officeDocument/2006/relationships/footer" Target="footer19.xml"/><Relationship Id="rId78" Type="http://schemas.openxmlformats.org/officeDocument/2006/relationships/image" Target="media/image26.png"/><Relationship Id="rId81" Type="http://schemas.openxmlformats.org/officeDocument/2006/relationships/image" Target="media/image28.png"/><Relationship Id="rId86" Type="http://schemas.microsoft.com/office/2007/relationships/hdphoto" Target="media/hdphoto2.wdp"/><Relationship Id="rId94" Type="http://schemas.microsoft.com/office/2007/relationships/hdphoto" Target="media/hdphoto5.wdp"/><Relationship Id="rId99" Type="http://schemas.openxmlformats.org/officeDocument/2006/relationships/image" Target="media/image40.png"/><Relationship Id="rId101" Type="http://schemas.openxmlformats.org/officeDocument/2006/relationships/image" Target="media/image41.png"/><Relationship Id="rId122" Type="http://schemas.openxmlformats.org/officeDocument/2006/relationships/image" Target="media/image55.png"/><Relationship Id="rId130" Type="http://schemas.openxmlformats.org/officeDocument/2006/relationships/image" Target="media/image58.png"/><Relationship Id="rId135" Type="http://schemas.openxmlformats.org/officeDocument/2006/relationships/header" Target="header26.xml"/><Relationship Id="rId143" Type="http://schemas.openxmlformats.org/officeDocument/2006/relationships/header" Target="header3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12.wdp"/><Relationship Id="rId34" Type="http://schemas.openxmlformats.org/officeDocument/2006/relationships/header" Target="header12.xml"/><Relationship Id="rId50" Type="http://schemas.openxmlformats.org/officeDocument/2006/relationships/image" Target="media/image10.png"/><Relationship Id="rId55" Type="http://schemas.openxmlformats.org/officeDocument/2006/relationships/image" Target="media/image15.png"/><Relationship Id="rId76" Type="http://schemas.openxmlformats.org/officeDocument/2006/relationships/image" Target="media/image24.png"/><Relationship Id="rId97" Type="http://schemas.openxmlformats.org/officeDocument/2006/relationships/image" Target="media/image39.png"/><Relationship Id="rId104" Type="http://schemas.microsoft.com/office/2007/relationships/hdphoto" Target="media/hdphoto10.wdp"/><Relationship Id="rId120" Type="http://schemas.openxmlformats.org/officeDocument/2006/relationships/image" Target="media/image54.png"/><Relationship Id="rId125" Type="http://schemas.openxmlformats.org/officeDocument/2006/relationships/image" Target="media/image57.png"/><Relationship Id="rId141" Type="http://schemas.openxmlformats.org/officeDocument/2006/relationships/header" Target="header31.xml"/><Relationship Id="rId146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eader" Target="header21.xml"/><Relationship Id="rId92" Type="http://schemas.microsoft.com/office/2007/relationships/hdphoto" Target="media/hdphoto4.wdp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footer" Target="footer15.xml"/><Relationship Id="rId87" Type="http://schemas.openxmlformats.org/officeDocument/2006/relationships/image" Target="media/image33.png"/><Relationship Id="rId110" Type="http://schemas.openxmlformats.org/officeDocument/2006/relationships/image" Target="media/image46.jpeg"/><Relationship Id="rId115" Type="http://schemas.openxmlformats.org/officeDocument/2006/relationships/image" Target="media/image50.jpeg"/><Relationship Id="rId131" Type="http://schemas.openxmlformats.org/officeDocument/2006/relationships/image" Target="media/image59.png"/><Relationship Id="rId136" Type="http://schemas.openxmlformats.org/officeDocument/2006/relationships/header" Target="header27.xml"/><Relationship Id="rId61" Type="http://schemas.openxmlformats.org/officeDocument/2006/relationships/image" Target="media/image21.png"/><Relationship Id="rId82" Type="http://schemas.openxmlformats.org/officeDocument/2006/relationships/image" Target="media/image29.png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6.png"/><Relationship Id="rId77" Type="http://schemas.openxmlformats.org/officeDocument/2006/relationships/image" Target="media/image25.png"/><Relationship Id="rId100" Type="http://schemas.microsoft.com/office/2007/relationships/hdphoto" Target="media/hdphoto8.wdp"/><Relationship Id="rId105" Type="http://schemas.openxmlformats.org/officeDocument/2006/relationships/image" Target="media/image43.png"/><Relationship Id="rId126" Type="http://schemas.microsoft.com/office/2007/relationships/hdphoto" Target="media/hdphoto17.wdp"/><Relationship Id="rId8" Type="http://schemas.openxmlformats.org/officeDocument/2006/relationships/webSettings" Target="webSettings.xml"/><Relationship Id="rId51" Type="http://schemas.openxmlformats.org/officeDocument/2006/relationships/image" Target="media/image11.png"/><Relationship Id="rId72" Type="http://schemas.openxmlformats.org/officeDocument/2006/relationships/footer" Target="footer18.xml"/><Relationship Id="rId93" Type="http://schemas.openxmlformats.org/officeDocument/2006/relationships/image" Target="media/image37.png"/><Relationship Id="rId98" Type="http://schemas.microsoft.com/office/2007/relationships/hdphoto" Target="media/hdphoto7.wdp"/><Relationship Id="rId121" Type="http://schemas.microsoft.com/office/2007/relationships/hdphoto" Target="media/hdphoto15.wdp"/><Relationship Id="rId142" Type="http://schemas.openxmlformats.org/officeDocument/2006/relationships/header" Target="header3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942825-EFC7-45EA-8503-DC9D8047C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41</Pages>
  <Words>5448</Words>
  <Characters>29424</Characters>
  <Application>Microsoft Office Word</Application>
  <DocSecurity>0</DocSecurity>
  <Lines>245</Lines>
  <Paragraphs>6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3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uarte miguel</cp:lastModifiedBy>
  <cp:revision>27</cp:revision>
  <cp:lastPrinted>2018-09-24T15:20:00Z</cp:lastPrinted>
  <dcterms:created xsi:type="dcterms:W3CDTF">2020-01-16T18:58:00Z</dcterms:created>
  <dcterms:modified xsi:type="dcterms:W3CDTF">2021-02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